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0C28" w:rsidRPr="00D823FA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D823FA">
        <w:rPr>
          <w:rFonts w:ascii="Calibri" w:hAnsi="Calibri"/>
          <w:b/>
          <w:sz w:val="20"/>
          <w:szCs w:val="20"/>
          <w:lang w:val="es-ES_tradnl"/>
        </w:rPr>
        <w:t>Nº. de referencia:</w:t>
      </w:r>
      <w:r w:rsidRPr="00D823FA">
        <w:rPr>
          <w:rFonts w:ascii="Calibri" w:hAnsi="Calibri"/>
          <w:sz w:val="20"/>
          <w:szCs w:val="20"/>
          <w:lang w:val="es-ES_tradnl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-1161235996"/>
          <w:placeholder>
            <w:docPart w:val="2B9CBBB66CDA433ABC38EF4770C631FB"/>
          </w:placeholder>
          <w:showingPlcHdr/>
        </w:sdtPr>
        <w:sdtEndPr/>
        <w:sdtContent>
          <w:r w:rsidR="00B34D07"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:rsidR="00CC0C28" w:rsidRPr="00D823FA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D823FA">
        <w:rPr>
          <w:rFonts w:ascii="Calibri" w:hAnsi="Calibri"/>
          <w:b/>
          <w:sz w:val="20"/>
          <w:szCs w:val="20"/>
          <w:lang w:val="es-ES_tradnl"/>
        </w:rPr>
        <w:t>Título:</w:t>
      </w:r>
      <w:r w:rsidRPr="00D823FA">
        <w:rPr>
          <w:rFonts w:ascii="Calibri" w:hAnsi="Calibri"/>
          <w:sz w:val="20"/>
          <w:szCs w:val="20"/>
          <w:lang w:val="es-ES_tradnl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1750379247"/>
          <w:placeholder>
            <w:docPart w:val="938275D01CFE4C419AFAC03B73A4D5B6"/>
          </w:placeholder>
          <w:showingPlcHdr/>
        </w:sdtPr>
        <w:sdtEndPr/>
        <w:sdtContent>
          <w:r w:rsidR="00B34D07"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:rsidR="00CC0C28" w:rsidRPr="00D823FA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</w:p>
    <w:p w:rsidR="00587B05" w:rsidRPr="00D823FA" w:rsidRDefault="00587B05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D823FA">
        <w:rPr>
          <w:rFonts w:ascii="Calibri" w:hAnsi="Calibri"/>
          <w:b/>
          <w:sz w:val="20"/>
          <w:szCs w:val="20"/>
          <w:lang w:val="es-ES_tradnl"/>
        </w:rPr>
        <w:t>A</w:t>
      </w:r>
      <w:r w:rsidR="009E6DAF" w:rsidRPr="00D823FA">
        <w:rPr>
          <w:rFonts w:ascii="Calibri" w:hAnsi="Calibri"/>
          <w:b/>
          <w:sz w:val="20"/>
          <w:szCs w:val="20"/>
          <w:lang w:val="es-ES_tradnl"/>
        </w:rPr>
        <w:t>GRADECIMIENTOS</w:t>
      </w:r>
      <w:r w:rsidR="00D31BB7" w:rsidRPr="00D823FA">
        <w:rPr>
          <w:rFonts w:ascii="Calibri" w:hAnsi="Calibri"/>
          <w:b/>
          <w:sz w:val="20"/>
          <w:szCs w:val="20"/>
          <w:lang w:val="es-ES_tradnl"/>
        </w:rPr>
        <w:t xml:space="preserve">. </w:t>
      </w:r>
      <w:r w:rsidR="009E6DAF" w:rsidRPr="00D823FA">
        <w:rPr>
          <w:rFonts w:ascii="Calibri" w:hAnsi="Calibri"/>
          <w:sz w:val="20"/>
          <w:szCs w:val="20"/>
          <w:lang w:val="es-ES_tradnl"/>
        </w:rPr>
        <w:t xml:space="preserve">Las personas que </w:t>
      </w:r>
      <w:r w:rsidR="00335F2B" w:rsidRPr="00D823FA">
        <w:rPr>
          <w:rFonts w:ascii="Calibri" w:hAnsi="Calibri"/>
          <w:sz w:val="20"/>
          <w:szCs w:val="20"/>
          <w:lang w:val="es-ES_tradnl"/>
        </w:rPr>
        <w:t>aparecen en el siguiente cuadro</w:t>
      </w:r>
      <w:r w:rsidR="009E6DAF" w:rsidRPr="00D823FA">
        <w:rPr>
          <w:rFonts w:ascii="Calibri" w:hAnsi="Calibri"/>
          <w:sz w:val="20"/>
          <w:szCs w:val="20"/>
          <w:lang w:val="es-ES_tradnl"/>
        </w:rPr>
        <w:t xml:space="preserve"> dan su consentimiento para que su nombre aparezca en la sección de agradecimientos del artículo arriba indicado y enviado para su posible publicación en </w:t>
      </w:r>
      <w:r w:rsidR="005D1165">
        <w:rPr>
          <w:rFonts w:ascii="Calibri" w:hAnsi="Calibri"/>
          <w:sz w:val="20"/>
          <w:szCs w:val="20"/>
          <w:lang w:val="es-ES_tradnl"/>
        </w:rPr>
        <w:t xml:space="preserve">REC: </w:t>
      </w:r>
      <w:proofErr w:type="spellStart"/>
      <w:r w:rsidR="005D1165">
        <w:rPr>
          <w:rFonts w:ascii="Calibri" w:hAnsi="Calibri"/>
          <w:sz w:val="20"/>
          <w:szCs w:val="20"/>
          <w:lang w:val="es-ES_tradnl"/>
        </w:rPr>
        <w:t>Interventional</w:t>
      </w:r>
      <w:proofErr w:type="spellEnd"/>
      <w:r w:rsidR="005D1165">
        <w:rPr>
          <w:rFonts w:ascii="Calibri" w:hAnsi="Calibri"/>
          <w:sz w:val="20"/>
          <w:szCs w:val="20"/>
          <w:lang w:val="es-ES_tradnl"/>
        </w:rPr>
        <w:t xml:space="preserve"> </w:t>
      </w:r>
      <w:proofErr w:type="spellStart"/>
      <w:r w:rsidR="005D1165">
        <w:rPr>
          <w:rFonts w:ascii="Calibri" w:hAnsi="Calibri"/>
          <w:sz w:val="20"/>
          <w:szCs w:val="20"/>
          <w:lang w:val="es-ES_tradnl"/>
        </w:rPr>
        <w:t>Cardiology</w:t>
      </w:r>
      <w:proofErr w:type="spellEnd"/>
      <w:r w:rsidR="005D1165">
        <w:rPr>
          <w:rFonts w:ascii="Calibri" w:hAnsi="Calibri"/>
          <w:sz w:val="20"/>
          <w:szCs w:val="20"/>
          <w:lang w:val="es-ES_tradnl"/>
        </w:rPr>
        <w:t>.</w:t>
      </w:r>
      <w:r w:rsidR="0017102B" w:rsidRPr="00D823FA">
        <w:rPr>
          <w:rFonts w:ascii="Calibri" w:hAnsi="Calibri"/>
          <w:sz w:val="20"/>
          <w:szCs w:val="20"/>
          <w:lang w:val="es-ES_tradnl"/>
        </w:rPr>
        <w:t xml:space="preserve"> </w:t>
      </w:r>
    </w:p>
    <w:p w:rsidR="009E6DAF" w:rsidRPr="00D823FA" w:rsidRDefault="009E6DAF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</w:p>
    <w:tbl>
      <w:tblPr>
        <w:tblStyle w:val="Tablaconcuadrcula"/>
        <w:tblW w:w="10445" w:type="dxa"/>
        <w:tblInd w:w="-678" w:type="dxa"/>
        <w:tblLook w:val="04A0" w:firstRow="1" w:lastRow="0" w:firstColumn="1" w:lastColumn="0" w:noHBand="0" w:noVBand="1"/>
      </w:tblPr>
      <w:tblGrid>
        <w:gridCol w:w="4537"/>
        <w:gridCol w:w="2881"/>
        <w:gridCol w:w="3027"/>
      </w:tblGrid>
      <w:tr w:rsidR="00C230FF" w:rsidRPr="00D823FA" w:rsidTr="006651F8">
        <w:tc>
          <w:tcPr>
            <w:tcW w:w="4537" w:type="dxa"/>
          </w:tcPr>
          <w:p w:rsidR="00C230FF" w:rsidRPr="00D823FA" w:rsidRDefault="00692C0A" w:rsidP="00692C0A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b/>
                <w:sz w:val="20"/>
                <w:szCs w:val="20"/>
                <w:lang w:val="es-ES_tradnl"/>
              </w:rPr>
              <w:t>NOMBRE Y</w:t>
            </w:r>
            <w:r w:rsidR="008409ED"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 xml:space="preserve"> </w:t>
            </w:r>
            <w:r w:rsidR="00C230FF"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>APELLIDOS</w:t>
            </w:r>
          </w:p>
        </w:tc>
        <w:tc>
          <w:tcPr>
            <w:tcW w:w="2881" w:type="dxa"/>
          </w:tcPr>
          <w:p w:rsidR="00C230FF" w:rsidRPr="00D823FA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>FIRMA</w:t>
            </w:r>
          </w:p>
        </w:tc>
        <w:tc>
          <w:tcPr>
            <w:tcW w:w="3027" w:type="dxa"/>
          </w:tcPr>
          <w:p w:rsidR="00C230FF" w:rsidRPr="00D823FA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b/>
                <w:sz w:val="20"/>
                <w:szCs w:val="20"/>
                <w:lang w:val="es-ES_tradnl"/>
              </w:rPr>
              <w:t>FECHA</w:t>
            </w: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94709288"/>
                <w:placeholder>
                  <w:docPart w:val="89D2F5FA5144422E8249B8E6938A1907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40796067"/>
                <w:placeholder>
                  <w:docPart w:val="2BC1C3CAB9614A0FB9B7F7D49407CD25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76177842"/>
                <w:placeholder>
                  <w:docPart w:val="38174348BFC6445BAF8357316300AE9E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01457343"/>
                <w:placeholder>
                  <w:docPart w:val="9BB94253C50344D190CD9B34E7839475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166592639"/>
                <w:placeholder>
                  <w:docPart w:val="A58756C751F34FEDBA02F90F6438CF41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6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30224633"/>
                <w:placeholder>
                  <w:docPart w:val="53686733D3104E49800EA28603A9E42B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7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8479714"/>
                <w:placeholder>
                  <w:docPart w:val="583E8891572E4E12BE2AD23645151CFC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8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857266451"/>
                <w:placeholder>
                  <w:docPart w:val="EBDE4FDA1B9D436EA1113C1DF026DA04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9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72772307"/>
                <w:placeholder>
                  <w:docPart w:val="280D436B70F949A4A9A64E1054195136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0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82401236"/>
                <w:placeholder>
                  <w:docPart w:val="A7F4F445C80D42BFB67154256DAD8719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1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51055976"/>
                <w:placeholder>
                  <w:docPart w:val="2D081FF6688C42A4842E3B9F02B074A7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2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97160292"/>
                <w:placeholder>
                  <w:docPart w:val="D63363A140A3422EA051C32E0F6386DE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3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01331165"/>
                <w:placeholder>
                  <w:docPart w:val="27EA8812E2A6431F83013FD5B156E7C9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4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4354787"/>
                <w:placeholder>
                  <w:docPart w:val="1888BAEE88FA4C689D2BD0027E122B9E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D823FA" w:rsidTr="006651F8">
        <w:tc>
          <w:tcPr>
            <w:tcW w:w="4537" w:type="dxa"/>
          </w:tcPr>
          <w:p w:rsidR="0017102B" w:rsidRPr="00D823FA" w:rsidRDefault="0017102B" w:rsidP="0055433B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>15</w:t>
            </w:r>
            <w:r w:rsidR="0055433B"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07047966"/>
                <w:placeholder>
                  <w:docPart w:val="B46BD6A0D1114ED491F1ED53B5250E64"/>
                </w:placeholder>
                <w:showingPlcHdr/>
              </w:sdtPr>
              <w:sdtEndPr/>
              <w:sdtContent>
                <w:r w:rsidR="006651F8"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D823FA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D823FA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6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656835317"/>
                <w:placeholder>
                  <w:docPart w:val="9AA078D4A6BA48E390BE6131DAB02C4D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7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589145794"/>
                <w:placeholder>
                  <w:docPart w:val="9B5CBF4859CD4C6091EC09B172DF1A1C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8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538498720"/>
                <w:placeholder>
                  <w:docPart w:val="9CBE681062C24A8CA6DE82F0DBCC7F58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55433B" w:rsidRPr="00D823FA" w:rsidTr="006651F8">
        <w:tc>
          <w:tcPr>
            <w:tcW w:w="453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D823FA">
              <w:rPr>
                <w:rFonts w:ascii="Calibri" w:hAnsi="Calibri"/>
                <w:sz w:val="20"/>
                <w:szCs w:val="20"/>
                <w:lang w:val="es-ES_tradnl"/>
              </w:rPr>
              <w:t xml:space="preserve">19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308153507"/>
                <w:placeholder>
                  <w:docPart w:val="C1DFEF71C2AD4E4D860B8070D80D177C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55433B" w:rsidRPr="00D823FA" w:rsidRDefault="0055433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D823FA" w:rsidRPr="00D823FA" w:rsidTr="006651F8">
        <w:tc>
          <w:tcPr>
            <w:tcW w:w="453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0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2106149937"/>
                <w:placeholder>
                  <w:docPart w:val="A1CCA58839E44453ACEC19BC33C88F2A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D823FA" w:rsidRPr="00D823FA" w:rsidTr="006651F8">
        <w:tc>
          <w:tcPr>
            <w:tcW w:w="4537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1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74714773"/>
                <w:placeholder>
                  <w:docPart w:val="770FD6B0E3774FB6B4E79555408F9359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D823FA" w:rsidRPr="00D823FA" w:rsidTr="006651F8">
        <w:tc>
          <w:tcPr>
            <w:tcW w:w="4537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2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56140391"/>
                <w:placeholder>
                  <w:docPart w:val="A245A6CFB73F4660BA42556AFCDE4F96"/>
                </w:placeholder>
                <w:showingPlcHdr/>
              </w:sdtPr>
              <w:sdtEndPr/>
              <w:sdtContent>
                <w:r w:rsidRPr="00D823FA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D823FA" w:rsidRPr="00D823FA" w:rsidRDefault="00D823FA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</w:tbl>
    <w:p w:rsidR="00D31BB7" w:rsidRPr="00D823FA" w:rsidRDefault="00D31BB7" w:rsidP="00CC0C28">
      <w:pPr>
        <w:spacing w:after="0" w:line="240" w:lineRule="auto"/>
        <w:rPr>
          <w:rFonts w:ascii="Calibri" w:hAnsi="Calibri"/>
          <w:b/>
          <w:sz w:val="20"/>
          <w:szCs w:val="20"/>
          <w:lang w:val="es-ES_tradnl"/>
        </w:rPr>
      </w:pPr>
      <w:bookmarkStart w:id="0" w:name="_GoBack"/>
      <w:bookmarkEnd w:id="0"/>
    </w:p>
    <w:sectPr w:rsidR="00D31BB7" w:rsidRPr="00D823FA" w:rsidSect="006D052B">
      <w:headerReference w:type="default" r:id="rId7"/>
      <w:footerReference w:type="default" r:id="rId8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55B" w:rsidRDefault="00BA355B" w:rsidP="006E7B93">
      <w:pPr>
        <w:spacing w:after="0" w:line="240" w:lineRule="auto"/>
      </w:pPr>
      <w:r>
        <w:separator/>
      </w:r>
    </w:p>
  </w:endnote>
  <w:endnote w:type="continuationSeparator" w:id="0">
    <w:p w:rsidR="00BA355B" w:rsidRDefault="00BA355B" w:rsidP="006E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B93" w:rsidRPr="00CA2B09" w:rsidRDefault="00CA2B09" w:rsidP="00675040">
    <w:pPr>
      <w:pStyle w:val="Piedepgina"/>
      <w:ind w:left="-284" w:right="-144"/>
    </w:pPr>
    <w:r w:rsidRPr="00AC72C0">
      <w:rPr>
        <w:rFonts w:ascii="Calibri" w:hAnsi="Calibri"/>
        <w:sz w:val="20"/>
        <w:szCs w:val="20"/>
      </w:rPr>
      <w:t xml:space="preserve">Completar y subir a la plataforma de gestión de </w:t>
    </w:r>
    <w:r w:rsidRPr="008B7584">
      <w:rPr>
        <w:rFonts w:ascii="Calibri" w:hAnsi="Calibri"/>
        <w:sz w:val="20"/>
        <w:szCs w:val="20"/>
      </w:rPr>
      <w:t xml:space="preserve">manuscritos </w:t>
    </w:r>
    <w:r>
      <w:rPr>
        <w:rFonts w:ascii="Calibri" w:hAnsi="Calibri"/>
        <w:sz w:val="20"/>
        <w:szCs w:val="20"/>
      </w:rPr>
      <w:t xml:space="preserve">en </w:t>
    </w:r>
    <w:hyperlink r:id="rId1" w:history="1">
      <w:r w:rsidRPr="008B7584">
        <w:rPr>
          <w:rStyle w:val="Hipervnculo"/>
          <w:rFonts w:ascii="Calibri" w:hAnsi="Calibri"/>
          <w:sz w:val="20"/>
          <w:szCs w:val="20"/>
        </w:rPr>
        <w:t>https://www.editorialmanager.com/recintvcardiol/</w:t>
      </w:r>
    </w:hyperlink>
    <w:r w:rsidRPr="008B7584">
      <w:rPr>
        <w:rFonts w:ascii="Calibri" w:hAnsi="Calibri"/>
        <w:sz w:val="20"/>
        <w:szCs w:val="20"/>
      </w:rPr>
      <w:t>como ítem “Carta de presentación”</w:t>
    </w:r>
    <w:r w:rsidRPr="00AC72C0">
      <w:rPr>
        <w:rFonts w:ascii="Calibri" w:hAnsi="Calibri"/>
        <w:sz w:val="20"/>
        <w:szCs w:val="20"/>
        <w:lang w:val="es-ES_tradnl"/>
      </w:rPr>
      <w:t xml:space="preserve"> en el apartado “</w:t>
    </w:r>
    <w:proofErr w:type="spellStart"/>
    <w:r w:rsidRPr="00AC72C0">
      <w:rPr>
        <w:rFonts w:ascii="Calibri" w:hAnsi="Calibri"/>
        <w:sz w:val="20"/>
        <w:szCs w:val="20"/>
        <w:lang w:val="es-ES_tradnl"/>
      </w:rPr>
      <w:t>Attach</w:t>
    </w:r>
    <w:proofErr w:type="spellEnd"/>
    <w:r w:rsidRPr="00AC72C0">
      <w:rPr>
        <w:rFonts w:ascii="Calibri" w:hAnsi="Calibri"/>
        <w:sz w:val="20"/>
        <w:szCs w:val="20"/>
        <w:lang w:val="es-ES_tradnl"/>
      </w:rPr>
      <w:t xml:space="preserve"> files”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55B" w:rsidRDefault="00BA355B" w:rsidP="006E7B93">
      <w:pPr>
        <w:spacing w:after="0" w:line="240" w:lineRule="auto"/>
      </w:pPr>
      <w:r>
        <w:separator/>
      </w:r>
    </w:p>
  </w:footnote>
  <w:footnote w:type="continuationSeparator" w:id="0">
    <w:p w:rsidR="00BA355B" w:rsidRDefault="00BA355B" w:rsidP="006E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7B93" w:rsidRDefault="005D1165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3230</wp:posOffset>
          </wp:positionH>
          <wp:positionV relativeFrom="paragraph">
            <wp:posOffset>-320675</wp:posOffset>
          </wp:positionV>
          <wp:extent cx="6705600" cy="863521"/>
          <wp:effectExtent l="0" t="0" r="0" b="0"/>
          <wp:wrapNone/>
          <wp:docPr id="2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_I-Cardiology_logo (RGB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5600" cy="8635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A2D57" w:rsidRDefault="006A2D57" w:rsidP="002A798A">
    <w:pPr>
      <w:spacing w:after="0" w:line="240" w:lineRule="auto"/>
      <w:jc w:val="center"/>
      <w:rPr>
        <w:rFonts w:ascii="Calibri" w:hAnsi="Calibri"/>
        <w:b/>
        <w:sz w:val="20"/>
        <w:szCs w:val="20"/>
        <w:lang w:val="es-ES_tradnl"/>
      </w:rPr>
    </w:pPr>
  </w:p>
  <w:p w:rsidR="005D1165" w:rsidRPr="005D1165" w:rsidRDefault="005D1165" w:rsidP="002A798A">
    <w:pPr>
      <w:spacing w:after="0" w:line="240" w:lineRule="auto"/>
      <w:jc w:val="center"/>
      <w:rPr>
        <w:rFonts w:ascii="Calibri" w:hAnsi="Calibri"/>
        <w:b/>
        <w:sz w:val="16"/>
        <w:szCs w:val="16"/>
        <w:lang w:val="es-ES_tradnl"/>
      </w:rPr>
    </w:pPr>
  </w:p>
  <w:p w:rsidR="002A798A" w:rsidRPr="00D823FA" w:rsidRDefault="002A798A" w:rsidP="002A798A">
    <w:pPr>
      <w:spacing w:after="0" w:line="240" w:lineRule="auto"/>
      <w:jc w:val="center"/>
      <w:rPr>
        <w:rFonts w:ascii="Calibri" w:hAnsi="Calibri"/>
        <w:b/>
        <w:sz w:val="20"/>
        <w:szCs w:val="20"/>
        <w:lang w:val="es-ES_tradnl"/>
      </w:rPr>
    </w:pPr>
    <w:r w:rsidRPr="00D823FA">
      <w:rPr>
        <w:rFonts w:ascii="Calibri" w:hAnsi="Calibri"/>
        <w:b/>
        <w:sz w:val="20"/>
        <w:szCs w:val="20"/>
        <w:lang w:val="es-ES_tradnl"/>
      </w:rPr>
      <w:t>FORMULARIO SECCIÓN AGRADECIMIENTOS</w:t>
    </w:r>
  </w:p>
  <w:p w:rsidR="002A798A" w:rsidRPr="00D823FA" w:rsidRDefault="002A798A" w:rsidP="002A798A">
    <w:pPr>
      <w:spacing w:after="0" w:line="240" w:lineRule="auto"/>
      <w:jc w:val="center"/>
      <w:rPr>
        <w:rFonts w:ascii="Calibri" w:hAnsi="Calibri"/>
        <w:b/>
        <w:sz w:val="20"/>
        <w:szCs w:val="20"/>
        <w:lang w:val="es-ES_tradnl"/>
      </w:rPr>
    </w:pPr>
    <w:r w:rsidRPr="00D823FA">
      <w:rPr>
        <w:rFonts w:ascii="Calibri" w:hAnsi="Calibri"/>
        <w:b/>
        <w:sz w:val="20"/>
        <w:szCs w:val="20"/>
        <w:lang w:val="es-ES_tradnl"/>
      </w:rPr>
      <w:t>(Debe ser cumplimentado por todas las personas que aparezcan en dicha sección)</w:t>
    </w:r>
  </w:p>
  <w:p w:rsidR="002A798A" w:rsidRPr="005D1165" w:rsidRDefault="002A798A">
    <w:pPr>
      <w:pStyle w:val="Encabezado"/>
      <w:rPr>
        <w:rFonts w:asciiTheme="minorHAnsi" w:hAnsiTheme="minorHAnsi" w:cstheme="minorHAnsi"/>
        <w:sz w:val="16"/>
        <w:szCs w:val="16"/>
        <w:lang w:val="es-ES_tradn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EzNjMwMDK3NDZR0lEKTi0uzszPAykwrAUAn90IQywAAAA="/>
  </w:docVars>
  <w:rsids>
    <w:rsidRoot w:val="00CC0C28"/>
    <w:rsid w:val="000E122A"/>
    <w:rsid w:val="001222AE"/>
    <w:rsid w:val="0017102B"/>
    <w:rsid w:val="001E083F"/>
    <w:rsid w:val="00291169"/>
    <w:rsid w:val="002A798A"/>
    <w:rsid w:val="002C5E8B"/>
    <w:rsid w:val="002F71FB"/>
    <w:rsid w:val="0032682A"/>
    <w:rsid w:val="00335F2B"/>
    <w:rsid w:val="004A0ED0"/>
    <w:rsid w:val="00552470"/>
    <w:rsid w:val="0055433B"/>
    <w:rsid w:val="00587B05"/>
    <w:rsid w:val="00591F91"/>
    <w:rsid w:val="005D1165"/>
    <w:rsid w:val="006651F8"/>
    <w:rsid w:val="00675040"/>
    <w:rsid w:val="006778FC"/>
    <w:rsid w:val="006779A6"/>
    <w:rsid w:val="00692C0A"/>
    <w:rsid w:val="006A2D57"/>
    <w:rsid w:val="006D052B"/>
    <w:rsid w:val="006E7B93"/>
    <w:rsid w:val="007404E8"/>
    <w:rsid w:val="007500BD"/>
    <w:rsid w:val="00791CC1"/>
    <w:rsid w:val="008409ED"/>
    <w:rsid w:val="008C6D55"/>
    <w:rsid w:val="009049AC"/>
    <w:rsid w:val="009E6DAF"/>
    <w:rsid w:val="00B34D07"/>
    <w:rsid w:val="00B6313F"/>
    <w:rsid w:val="00BA355B"/>
    <w:rsid w:val="00C230FF"/>
    <w:rsid w:val="00CA2B09"/>
    <w:rsid w:val="00CC0C28"/>
    <w:rsid w:val="00CD45B2"/>
    <w:rsid w:val="00D31BB7"/>
    <w:rsid w:val="00D823FA"/>
    <w:rsid w:val="00FA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4D6835"/>
  <w15:docId w15:val="{26533934-DCE4-2F47-8E7D-3295D14E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5543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ditorialmanager.com/recintvcardio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B9CBBB66CDA433ABC38EF4770C6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DBF1-D17F-48AB-A0C2-B7D02D1698F6}"/>
      </w:docPartPr>
      <w:docPartBody>
        <w:p w:rsidR="00F840BC" w:rsidRDefault="003340E9" w:rsidP="003340E9">
          <w:pPr>
            <w:pStyle w:val="2B9CBBB66CDA433ABC38EF4770C631FB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38275D01CFE4C419AFAC03B73A4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E348-5E06-40BB-AAF3-5DEC8EACC258}"/>
      </w:docPartPr>
      <w:docPartBody>
        <w:p w:rsidR="00F840BC" w:rsidRDefault="003340E9" w:rsidP="003340E9">
          <w:pPr>
            <w:pStyle w:val="938275D01CFE4C419AFAC03B73A4D5B6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89D2F5FA5144422E8249B8E6938A1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321CB-BC70-40C3-85FA-F218E8EDE3E9}"/>
      </w:docPartPr>
      <w:docPartBody>
        <w:p w:rsidR="00F840BC" w:rsidRDefault="003340E9" w:rsidP="003340E9">
          <w:pPr>
            <w:pStyle w:val="89D2F5FA5144422E8249B8E6938A1907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BC1C3CAB9614A0FB9B7F7D49407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4399B-2C49-4E77-9A71-B3CCAAC5D4F1}"/>
      </w:docPartPr>
      <w:docPartBody>
        <w:p w:rsidR="00F840BC" w:rsidRDefault="003340E9" w:rsidP="003340E9">
          <w:pPr>
            <w:pStyle w:val="2BC1C3CAB9614A0FB9B7F7D49407CD25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8174348BFC6445BAF8357316300A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FD188-4517-49C2-8115-4BEA32C38EEC}"/>
      </w:docPartPr>
      <w:docPartBody>
        <w:p w:rsidR="00F840BC" w:rsidRDefault="003340E9" w:rsidP="003340E9">
          <w:pPr>
            <w:pStyle w:val="38174348BFC6445BAF8357316300AE9E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BB94253C50344D190CD9B34E7839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1D25-E4E4-43F1-B292-3550317046E2}"/>
      </w:docPartPr>
      <w:docPartBody>
        <w:p w:rsidR="00F840BC" w:rsidRDefault="003340E9" w:rsidP="003340E9">
          <w:pPr>
            <w:pStyle w:val="9BB94253C50344D190CD9B34E7839475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58756C751F34FEDBA02F90F6438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D86DA-41C0-4415-97A9-7C65CF8F8007}"/>
      </w:docPartPr>
      <w:docPartBody>
        <w:p w:rsidR="00F840BC" w:rsidRDefault="003340E9" w:rsidP="003340E9">
          <w:pPr>
            <w:pStyle w:val="A58756C751F34FEDBA02F90F6438CF41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3686733D3104E49800EA28603A9E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05DBB-4197-476C-BD3E-F88FA17C9DFF}"/>
      </w:docPartPr>
      <w:docPartBody>
        <w:p w:rsidR="00F840BC" w:rsidRDefault="003340E9" w:rsidP="003340E9">
          <w:pPr>
            <w:pStyle w:val="53686733D3104E49800EA28603A9E42B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83E8891572E4E12BE2AD23645151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FA6-C731-4E33-A02B-4F2CEDB1855C}"/>
      </w:docPartPr>
      <w:docPartBody>
        <w:p w:rsidR="00F840BC" w:rsidRDefault="003340E9" w:rsidP="003340E9">
          <w:pPr>
            <w:pStyle w:val="583E8891572E4E12BE2AD23645151CFC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BDE4FDA1B9D436EA1113C1DF026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96C9B-57F7-4E55-B018-BF4F48CD74A4}"/>
      </w:docPartPr>
      <w:docPartBody>
        <w:p w:rsidR="00F840BC" w:rsidRDefault="003340E9" w:rsidP="003340E9">
          <w:pPr>
            <w:pStyle w:val="EBDE4FDA1B9D436EA1113C1DF026DA04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80D436B70F949A4A9A64E1054195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66BB1-FE0A-443D-A286-0611F74C927A}"/>
      </w:docPartPr>
      <w:docPartBody>
        <w:p w:rsidR="00F840BC" w:rsidRDefault="003340E9" w:rsidP="003340E9">
          <w:pPr>
            <w:pStyle w:val="280D436B70F949A4A9A64E105419513617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7F4F445C80D42BFB67154256DA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AA64F-B81F-4B17-BF53-974814633E19}"/>
      </w:docPartPr>
      <w:docPartBody>
        <w:p w:rsidR="001918F6" w:rsidRDefault="003340E9" w:rsidP="003340E9">
          <w:pPr>
            <w:pStyle w:val="A7F4F445C80D42BFB67154256DAD8719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D081FF6688C42A4842E3B9F02B0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030A4-B65D-4501-B26F-09F09849E8AA}"/>
      </w:docPartPr>
      <w:docPartBody>
        <w:p w:rsidR="001918F6" w:rsidRDefault="003340E9" w:rsidP="003340E9">
          <w:pPr>
            <w:pStyle w:val="2D081FF6688C42A4842E3B9F02B074A7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D63363A140A3422EA051C32E0F638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FE8E-4179-4446-84DB-6CB69818F160}"/>
      </w:docPartPr>
      <w:docPartBody>
        <w:p w:rsidR="001918F6" w:rsidRDefault="003340E9" w:rsidP="003340E9">
          <w:pPr>
            <w:pStyle w:val="D63363A140A3422EA051C32E0F6386DE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7EA8812E2A6431F83013FD5B156E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F7C16-F6D2-4A47-A679-60729821E978}"/>
      </w:docPartPr>
      <w:docPartBody>
        <w:p w:rsidR="001918F6" w:rsidRDefault="003340E9" w:rsidP="003340E9">
          <w:pPr>
            <w:pStyle w:val="27EA8812E2A6431F83013FD5B156E7C9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888BAEE88FA4C689D2BD0027E122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EA7AD-C538-4495-94A0-6BE5A4599CA0}"/>
      </w:docPartPr>
      <w:docPartBody>
        <w:p w:rsidR="001918F6" w:rsidRDefault="003340E9" w:rsidP="003340E9">
          <w:pPr>
            <w:pStyle w:val="1888BAEE88FA4C689D2BD0027E122B9E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B46BD6A0D1114ED491F1ED53B5250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79ED3-B12C-451D-B97A-B6C813C496D7}"/>
      </w:docPartPr>
      <w:docPartBody>
        <w:p w:rsidR="001918F6" w:rsidRDefault="003340E9" w:rsidP="003340E9">
          <w:pPr>
            <w:pStyle w:val="B46BD6A0D1114ED491F1ED53B5250E641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AA078D4A6BA48E390BE6131DAB02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C2EDB-7E8D-4848-9DA8-FC068C36DE33}"/>
      </w:docPartPr>
      <w:docPartBody>
        <w:p w:rsidR="00854111" w:rsidRDefault="003340E9" w:rsidP="003340E9">
          <w:pPr>
            <w:pStyle w:val="9AA078D4A6BA48E390BE6131DAB02C4D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B5CBF4859CD4C6091EC09B172DF1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CAE2D-3D7A-41C9-8D2D-7DA0CFF6C656}"/>
      </w:docPartPr>
      <w:docPartBody>
        <w:p w:rsidR="00854111" w:rsidRDefault="003340E9" w:rsidP="003340E9">
          <w:pPr>
            <w:pStyle w:val="9B5CBF4859CD4C6091EC09B172DF1A1C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CBE681062C24A8CA6DE82F0DBCC7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DEF0E-5A4C-4C25-9348-40A012CF6D29}"/>
      </w:docPartPr>
      <w:docPartBody>
        <w:p w:rsidR="00854111" w:rsidRDefault="003340E9" w:rsidP="003340E9">
          <w:pPr>
            <w:pStyle w:val="9CBE681062C24A8CA6DE82F0DBCC7F58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C1DFEF71C2AD4E4D860B8070D80D1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020EB-5C93-49CD-BA44-B3EFF791C3F4}"/>
      </w:docPartPr>
      <w:docPartBody>
        <w:p w:rsidR="00854111" w:rsidRDefault="003340E9" w:rsidP="003340E9">
          <w:pPr>
            <w:pStyle w:val="C1DFEF71C2AD4E4D860B8070D80D177C3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1CCA58839E44453ACEC19BC33C88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452FE-9DBA-46D8-A8E5-C9799A222DC1}"/>
      </w:docPartPr>
      <w:docPartBody>
        <w:p w:rsidR="003340E9" w:rsidRDefault="003340E9" w:rsidP="003340E9">
          <w:pPr>
            <w:pStyle w:val="A1CCA58839E44453ACEC19BC33C88F2A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770FD6B0E3774FB6B4E79555408F9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94F07-BFCB-4B87-AA5B-B4C1DAB21533}"/>
      </w:docPartPr>
      <w:docPartBody>
        <w:p w:rsidR="003340E9" w:rsidRDefault="003340E9" w:rsidP="003340E9">
          <w:pPr>
            <w:pStyle w:val="770FD6B0E3774FB6B4E79555408F9359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245A6CFB73F4660BA42556AFCDE4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EDAA6-D15F-4372-B0AB-8EABEC79CDC0}"/>
      </w:docPartPr>
      <w:docPartBody>
        <w:p w:rsidR="003340E9" w:rsidRDefault="003340E9" w:rsidP="003340E9">
          <w:pPr>
            <w:pStyle w:val="A245A6CFB73F4660BA42556AFCDE4F962"/>
          </w:pPr>
          <w:r w:rsidRPr="00D823FA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B37BB"/>
    <w:rsid w:val="00177D98"/>
    <w:rsid w:val="001918F6"/>
    <w:rsid w:val="001A1222"/>
    <w:rsid w:val="002B37BB"/>
    <w:rsid w:val="003340E9"/>
    <w:rsid w:val="00381F84"/>
    <w:rsid w:val="00617587"/>
    <w:rsid w:val="006A34D6"/>
    <w:rsid w:val="00854111"/>
    <w:rsid w:val="008763FF"/>
    <w:rsid w:val="008F4C0B"/>
    <w:rsid w:val="00AB0F09"/>
    <w:rsid w:val="00B84AFA"/>
    <w:rsid w:val="00D76A10"/>
    <w:rsid w:val="00F840BC"/>
    <w:rsid w:val="00FD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340E9"/>
    <w:rPr>
      <w:color w:val="808080"/>
    </w:rPr>
  </w:style>
  <w:style w:type="paragraph" w:customStyle="1" w:styleId="2B9CBBB66CDA433ABC38EF4770C631FB">
    <w:name w:val="2B9CBBB66CDA433ABC38EF4770C631FB"/>
    <w:rsid w:val="00381F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">
    <w:name w:val="938275D01CFE4C419AFAC03B73A4D5B6"/>
    <w:rsid w:val="00381F84"/>
    <w:rPr>
      <w:rFonts w:ascii="Garamond" w:eastAsiaTheme="minorHAnsi" w:hAnsi="Garamond"/>
      <w:sz w:val="24"/>
      <w:lang w:eastAsia="en-US"/>
    </w:rPr>
  </w:style>
  <w:style w:type="paragraph" w:customStyle="1" w:styleId="DE9CA0E672484D9BB4599E254082C931">
    <w:name w:val="DE9CA0E672484D9BB4599E254082C931"/>
    <w:rsid w:val="00381F84"/>
    <w:rPr>
      <w:rFonts w:ascii="Garamond" w:eastAsiaTheme="minorHAnsi" w:hAnsi="Garamond"/>
      <w:sz w:val="24"/>
      <w:lang w:eastAsia="en-US"/>
    </w:rPr>
  </w:style>
  <w:style w:type="paragraph" w:customStyle="1" w:styleId="248BA24E151B46A597129E27BDDFD05D">
    <w:name w:val="248BA24E151B46A597129E27BDDFD05D"/>
    <w:rsid w:val="00381F84"/>
    <w:rPr>
      <w:rFonts w:ascii="Garamond" w:eastAsiaTheme="minorHAnsi" w:hAnsi="Garamond"/>
      <w:sz w:val="24"/>
      <w:lang w:eastAsia="en-US"/>
    </w:rPr>
  </w:style>
  <w:style w:type="paragraph" w:customStyle="1" w:styleId="CFA0A06ED4384A58969DEF81F8BA83C9">
    <w:name w:val="CFA0A06ED4384A58969DEF81F8BA83C9"/>
    <w:rsid w:val="00381F84"/>
    <w:rPr>
      <w:rFonts w:ascii="Garamond" w:eastAsiaTheme="minorHAnsi" w:hAnsi="Garamond"/>
      <w:sz w:val="24"/>
      <w:lang w:eastAsia="en-US"/>
    </w:rPr>
  </w:style>
  <w:style w:type="paragraph" w:customStyle="1" w:styleId="0D433DB8CDFB48CE8CAD4B3BB40942B7">
    <w:name w:val="0D433DB8CDFB48CE8CAD4B3BB40942B7"/>
    <w:rsid w:val="00381F84"/>
    <w:rPr>
      <w:rFonts w:ascii="Garamond" w:eastAsiaTheme="minorHAnsi" w:hAnsi="Garamond"/>
      <w:sz w:val="24"/>
      <w:lang w:eastAsia="en-US"/>
    </w:rPr>
  </w:style>
  <w:style w:type="paragraph" w:customStyle="1" w:styleId="4F341A23973349D8B3E1A659287365E7">
    <w:name w:val="4F341A23973349D8B3E1A659287365E7"/>
    <w:rsid w:val="00381F84"/>
    <w:rPr>
      <w:rFonts w:ascii="Garamond" w:eastAsiaTheme="minorHAnsi" w:hAnsi="Garamond"/>
      <w:sz w:val="24"/>
      <w:lang w:eastAsia="en-US"/>
    </w:rPr>
  </w:style>
  <w:style w:type="paragraph" w:customStyle="1" w:styleId="30C4E78F04BF4973A7ABBAEAAAC6AAC4">
    <w:name w:val="30C4E78F04BF4973A7ABBAEAAAC6AAC4"/>
    <w:rsid w:val="00381F84"/>
    <w:rPr>
      <w:rFonts w:ascii="Garamond" w:eastAsiaTheme="minorHAnsi" w:hAnsi="Garamond"/>
      <w:sz w:val="24"/>
      <w:lang w:eastAsia="en-US"/>
    </w:rPr>
  </w:style>
  <w:style w:type="paragraph" w:customStyle="1" w:styleId="3F55E9C90F1C407D9E621E2C85F751AF">
    <w:name w:val="3F55E9C90F1C407D9E621E2C85F751AF"/>
    <w:rsid w:val="00381F84"/>
    <w:rPr>
      <w:rFonts w:ascii="Garamond" w:eastAsiaTheme="minorHAnsi" w:hAnsi="Garamond"/>
      <w:sz w:val="24"/>
      <w:lang w:eastAsia="en-US"/>
    </w:rPr>
  </w:style>
  <w:style w:type="paragraph" w:customStyle="1" w:styleId="E6D696BC628B41C7AC48C15FD0B09FC3">
    <w:name w:val="E6D696BC628B41C7AC48C15FD0B09FC3"/>
    <w:rsid w:val="00381F84"/>
    <w:rPr>
      <w:rFonts w:ascii="Garamond" w:eastAsiaTheme="minorHAnsi" w:hAnsi="Garamond"/>
      <w:sz w:val="24"/>
      <w:lang w:eastAsia="en-US"/>
    </w:rPr>
  </w:style>
  <w:style w:type="paragraph" w:customStyle="1" w:styleId="C85D968D0A394C7AAEC5E40AF8957DE9">
    <w:name w:val="C85D968D0A394C7AAEC5E40AF8957DE9"/>
    <w:rsid w:val="00381F84"/>
    <w:rPr>
      <w:rFonts w:ascii="Garamond" w:eastAsiaTheme="minorHAnsi" w:hAnsi="Garamond"/>
      <w:sz w:val="24"/>
      <w:lang w:eastAsia="en-US"/>
    </w:rPr>
  </w:style>
  <w:style w:type="paragraph" w:customStyle="1" w:styleId="C6CBA311FFDB473BAB118E17DB7A07C0">
    <w:name w:val="C6CBA311FFDB473BAB118E17DB7A07C0"/>
    <w:rsid w:val="00381F84"/>
    <w:rPr>
      <w:rFonts w:ascii="Garamond" w:eastAsiaTheme="minorHAnsi" w:hAnsi="Garamond"/>
      <w:sz w:val="24"/>
      <w:lang w:eastAsia="en-US"/>
    </w:rPr>
  </w:style>
  <w:style w:type="paragraph" w:customStyle="1" w:styleId="F4A53328C4284939B2F65DB5B602661C">
    <w:name w:val="F4A53328C4284939B2F65DB5B602661C"/>
    <w:rsid w:val="00381F84"/>
    <w:rPr>
      <w:rFonts w:ascii="Garamond" w:eastAsiaTheme="minorHAnsi" w:hAnsi="Garamond"/>
      <w:sz w:val="24"/>
      <w:lang w:eastAsia="en-US"/>
    </w:rPr>
  </w:style>
  <w:style w:type="paragraph" w:customStyle="1" w:styleId="95C61B57F0274259A3E141BE8C8BAAE3">
    <w:name w:val="95C61B57F0274259A3E141BE8C8BAAE3"/>
    <w:rsid w:val="00381F84"/>
    <w:rPr>
      <w:rFonts w:ascii="Garamond" w:eastAsiaTheme="minorHAnsi" w:hAnsi="Garamond"/>
      <w:sz w:val="24"/>
      <w:lang w:eastAsia="en-US"/>
    </w:rPr>
  </w:style>
  <w:style w:type="paragraph" w:customStyle="1" w:styleId="3933ACCC4E6A4A4781FC8D9550CA763F">
    <w:name w:val="3933ACCC4E6A4A4781FC8D9550CA763F"/>
    <w:rsid w:val="00381F84"/>
    <w:rPr>
      <w:rFonts w:ascii="Garamond" w:eastAsiaTheme="minorHAnsi" w:hAnsi="Garamond"/>
      <w:sz w:val="24"/>
      <w:lang w:eastAsia="en-US"/>
    </w:rPr>
  </w:style>
  <w:style w:type="paragraph" w:customStyle="1" w:styleId="62823ACEDAAC4692801C42C76DD72593">
    <w:name w:val="62823ACEDAAC4692801C42C76DD72593"/>
    <w:rsid w:val="00381F84"/>
    <w:rPr>
      <w:rFonts w:ascii="Garamond" w:eastAsiaTheme="minorHAnsi" w:hAnsi="Garamond"/>
      <w:sz w:val="24"/>
      <w:lang w:eastAsia="en-US"/>
    </w:rPr>
  </w:style>
  <w:style w:type="paragraph" w:customStyle="1" w:styleId="917CB980A3BC45A784B9AD883E1C3BA0">
    <w:name w:val="917CB980A3BC45A784B9AD883E1C3BA0"/>
    <w:rsid w:val="00381F84"/>
    <w:rPr>
      <w:rFonts w:ascii="Garamond" w:eastAsiaTheme="minorHAnsi" w:hAnsi="Garamond"/>
      <w:sz w:val="24"/>
      <w:lang w:eastAsia="en-US"/>
    </w:rPr>
  </w:style>
  <w:style w:type="paragraph" w:customStyle="1" w:styleId="B4714E0440EB417F95D67C92852BC285">
    <w:name w:val="B4714E0440EB417F95D67C92852BC285"/>
    <w:rsid w:val="00381F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">
    <w:name w:val="89D2F5FA5144422E8249B8E6938A1907"/>
    <w:rsid w:val="00381F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">
    <w:name w:val="2BC1C3CAB9614A0FB9B7F7D49407CD25"/>
    <w:rsid w:val="00381F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">
    <w:name w:val="38174348BFC6445BAF8357316300AE9E"/>
    <w:rsid w:val="00381F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">
    <w:name w:val="9BB94253C50344D190CD9B34E7839475"/>
    <w:rsid w:val="00381F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">
    <w:name w:val="A58756C751F34FEDBA02F90F6438CF41"/>
    <w:rsid w:val="00381F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">
    <w:name w:val="53686733D3104E49800EA28603A9E42B"/>
    <w:rsid w:val="00381F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">
    <w:name w:val="583E8891572E4E12BE2AD23645151CFC"/>
    <w:rsid w:val="00381F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">
    <w:name w:val="EBDE4FDA1B9D436EA1113C1DF026DA04"/>
    <w:rsid w:val="00381F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">
    <w:name w:val="280D436B70F949A4A9A64E1054195136"/>
    <w:rsid w:val="00381F84"/>
    <w:rPr>
      <w:rFonts w:ascii="Garamond" w:eastAsiaTheme="minorHAnsi" w:hAnsi="Garamond"/>
      <w:sz w:val="24"/>
      <w:lang w:eastAsia="en-US"/>
    </w:rPr>
  </w:style>
  <w:style w:type="paragraph" w:customStyle="1" w:styleId="79DCAC9CC9BE46DB9ABF0275FEEE9150">
    <w:name w:val="79DCAC9CC9BE46DB9ABF0275FEEE9150"/>
    <w:rsid w:val="00381F84"/>
    <w:rPr>
      <w:rFonts w:ascii="Garamond" w:eastAsiaTheme="minorHAnsi" w:hAnsi="Garamond"/>
      <w:sz w:val="24"/>
      <w:lang w:eastAsia="en-US"/>
    </w:rPr>
  </w:style>
  <w:style w:type="paragraph" w:customStyle="1" w:styleId="C3BFA8E567AA4038BE3E38FF8704721F">
    <w:name w:val="C3BFA8E567AA4038BE3E38FF8704721F"/>
    <w:rsid w:val="00381F84"/>
    <w:rPr>
      <w:rFonts w:ascii="Garamond" w:eastAsiaTheme="minorHAnsi" w:hAnsi="Garamond"/>
      <w:sz w:val="24"/>
      <w:lang w:eastAsia="en-US"/>
    </w:rPr>
  </w:style>
  <w:style w:type="paragraph" w:customStyle="1" w:styleId="8A53B2E621CA4CB28B508F2637DB4774">
    <w:name w:val="8A53B2E621CA4CB28B508F2637DB4774"/>
    <w:rsid w:val="00381F84"/>
    <w:rPr>
      <w:rFonts w:ascii="Garamond" w:eastAsiaTheme="minorHAnsi" w:hAnsi="Garamond"/>
      <w:sz w:val="24"/>
      <w:lang w:eastAsia="en-US"/>
    </w:rPr>
  </w:style>
  <w:style w:type="paragraph" w:customStyle="1" w:styleId="8FDF6E71DAB64E13AB29805E79AE14D9">
    <w:name w:val="8FDF6E71DAB64E13AB29805E79AE14D9"/>
    <w:rsid w:val="00381F84"/>
    <w:rPr>
      <w:rFonts w:ascii="Garamond" w:eastAsiaTheme="minorHAnsi" w:hAnsi="Garamond"/>
      <w:sz w:val="24"/>
      <w:lang w:eastAsia="en-US"/>
    </w:rPr>
  </w:style>
  <w:style w:type="paragraph" w:customStyle="1" w:styleId="F72ED75FF7124834B43FA655FE218D4B">
    <w:name w:val="F72ED75FF7124834B43FA655FE218D4B"/>
    <w:rsid w:val="00381F84"/>
    <w:rPr>
      <w:rFonts w:ascii="Garamond" w:eastAsiaTheme="minorHAnsi" w:hAnsi="Garamond"/>
      <w:sz w:val="24"/>
      <w:lang w:eastAsia="en-US"/>
    </w:rPr>
  </w:style>
  <w:style w:type="paragraph" w:customStyle="1" w:styleId="2B4E06FAEB794C429A3BBE5CE0B158E7">
    <w:name w:val="2B4E06FAEB794C429A3BBE5CE0B158E7"/>
    <w:rsid w:val="00381F84"/>
    <w:rPr>
      <w:rFonts w:ascii="Garamond" w:eastAsiaTheme="minorHAnsi" w:hAnsi="Garamond"/>
      <w:sz w:val="24"/>
      <w:lang w:eastAsia="en-US"/>
    </w:rPr>
  </w:style>
  <w:style w:type="paragraph" w:customStyle="1" w:styleId="C948D9A6E3E547239327557886994A6E">
    <w:name w:val="C948D9A6E3E547239327557886994A6E"/>
    <w:rsid w:val="00381F84"/>
    <w:rPr>
      <w:rFonts w:ascii="Garamond" w:eastAsiaTheme="minorHAnsi" w:hAnsi="Garamond"/>
      <w:sz w:val="24"/>
      <w:lang w:eastAsia="en-US"/>
    </w:rPr>
  </w:style>
  <w:style w:type="paragraph" w:customStyle="1" w:styleId="37E126A7DB6C46B08CAF60A11CF91296">
    <w:name w:val="37E126A7DB6C46B08CAF60A11CF91296"/>
    <w:rsid w:val="00F840BC"/>
  </w:style>
  <w:style w:type="paragraph" w:customStyle="1" w:styleId="232B518786A041ECA127864AA8B92CC9">
    <w:name w:val="232B518786A041ECA127864AA8B92CC9"/>
    <w:rsid w:val="00F840BC"/>
  </w:style>
  <w:style w:type="paragraph" w:customStyle="1" w:styleId="2B9CBBB66CDA433ABC38EF4770C631FB1">
    <w:name w:val="2B9CBBB66CDA433ABC38EF4770C631FB1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1">
    <w:name w:val="938275D01CFE4C419AFAC03B73A4D5B61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">
    <w:name w:val="4188BCD245E74AB8AC4BC93ECC684508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1">
    <w:name w:val="DE9CA0E672484D9BB4599E254082C9311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1">
    <w:name w:val="248BA24E151B46A597129E27BDDFD05D1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1">
    <w:name w:val="CFA0A06ED4384A58969DEF81F8BA83C91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1">
    <w:name w:val="0D433DB8CDFB48CE8CAD4B3BB40942B71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1">
    <w:name w:val="4F341A23973349D8B3E1A659287365E71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1">
    <w:name w:val="30C4E78F04BF4973A7ABBAEAAAC6AAC41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1">
    <w:name w:val="3F55E9C90F1C407D9E621E2C85F751AF1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1">
    <w:name w:val="E6D696BC628B41C7AC48C15FD0B09FC3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1">
    <w:name w:val="C85D968D0A394C7AAEC5E40AF8957DE91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1">
    <w:name w:val="C6CBA311FFDB473BAB118E17DB7A07C01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1">
    <w:name w:val="F4A53328C4284939B2F65DB5B602661C1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1">
    <w:name w:val="95C61B57F0274259A3E141BE8C8BAAE31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1">
    <w:name w:val="3933ACCC4E6A4A4781FC8D9550CA763F1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1">
    <w:name w:val="62823ACEDAAC4692801C42C76DD725931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1">
    <w:name w:val="917CB980A3BC45A784B9AD883E1C3BA01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1">
    <w:name w:val="B4714E0440EB417F95D67C92852BC2851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1">
    <w:name w:val="89D2F5FA5144422E8249B8E6938A1907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1">
    <w:name w:val="2BC1C3CAB9614A0FB9B7F7D49407CD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1">
    <w:name w:val="38174348BFC6445BAF8357316300AE9E1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1">
    <w:name w:val="9BB94253C50344D190CD9B34E78394751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1">
    <w:name w:val="A58756C751F34FEDBA02F90F6438CF411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1">
    <w:name w:val="53686733D3104E49800EA28603A9E42B1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1">
    <w:name w:val="583E8891572E4E12BE2AD23645151CFC1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1">
    <w:name w:val="EBDE4FDA1B9D436EA1113C1DF026DA041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1">
    <w:name w:val="280D436B70F949A4A9A64E10541951361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1">
    <w:name w:val="79DCAC9CC9BE46DB9ABF0275FEEE91501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1">
    <w:name w:val="C3BFA8E567AA4038BE3E38FF8704721F1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1">
    <w:name w:val="8A53B2E621CA4CB28B508F2637DB4774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">
    <w:name w:val="C8790495CA8E4C9F812033961A5187BD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">
    <w:name w:val="553BA268F097406A9FD46FB372619625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">
    <w:name w:val="463D5B47291A47FA9E68B3A8A17E62C8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2">
    <w:name w:val="2B9CBBB66CDA433ABC38EF4770C631FB2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2">
    <w:name w:val="938275D01CFE4C419AFAC03B73A4D5B62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1">
    <w:name w:val="4188BCD245E74AB8AC4BC93ECC6845081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2">
    <w:name w:val="DE9CA0E672484D9BB4599E254082C9312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2">
    <w:name w:val="248BA24E151B46A597129E27BDDFD05D2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2">
    <w:name w:val="CFA0A06ED4384A58969DEF81F8BA83C92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2">
    <w:name w:val="0D433DB8CDFB48CE8CAD4B3BB40942B72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2">
    <w:name w:val="4F341A23973349D8B3E1A659287365E72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2">
    <w:name w:val="30C4E78F04BF4973A7ABBAEAAAC6AAC42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2">
    <w:name w:val="3F55E9C90F1C407D9E621E2C85F751AF2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2">
    <w:name w:val="E6D696BC628B41C7AC48C15FD0B09FC3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2">
    <w:name w:val="C85D968D0A394C7AAEC5E40AF8957DE92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2">
    <w:name w:val="C6CBA311FFDB473BAB118E17DB7A07C02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2">
    <w:name w:val="F4A53328C4284939B2F65DB5B602661C2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2">
    <w:name w:val="95C61B57F0274259A3E141BE8C8BAAE32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2">
    <w:name w:val="3933ACCC4E6A4A4781FC8D9550CA763F2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2">
    <w:name w:val="62823ACEDAAC4692801C42C76DD725932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2">
    <w:name w:val="917CB980A3BC45A784B9AD883E1C3BA02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2">
    <w:name w:val="B4714E0440EB417F95D67C92852BC2852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2">
    <w:name w:val="89D2F5FA5144422E8249B8E6938A19072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2">
    <w:name w:val="2BC1C3CAB9614A0FB9B7F7D49407CD252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2">
    <w:name w:val="38174348BFC6445BAF8357316300AE9E2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2">
    <w:name w:val="9BB94253C50344D190CD9B34E78394752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2">
    <w:name w:val="A58756C751F34FEDBA02F90F6438CF412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2">
    <w:name w:val="53686733D3104E49800EA28603A9E42B2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2">
    <w:name w:val="583E8891572E4E12BE2AD23645151CFC2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2">
    <w:name w:val="EBDE4FDA1B9D436EA1113C1DF026DA042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2">
    <w:name w:val="280D436B70F949A4A9A64E10541951362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2">
    <w:name w:val="79DCAC9CC9BE46DB9ABF0275FEEE91502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2">
    <w:name w:val="C3BFA8E567AA4038BE3E38FF8704721F2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2">
    <w:name w:val="8A53B2E621CA4CB28B508F2637DB4774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1">
    <w:name w:val="C8790495CA8E4C9F812033961A5187BD1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1">
    <w:name w:val="553BA268F097406A9FD46FB3726196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1">
    <w:name w:val="463D5B47291A47FA9E68B3A8A17E62C8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3">
    <w:name w:val="2B9CBBB66CDA433ABC38EF4770C631FB3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3">
    <w:name w:val="938275D01CFE4C419AFAC03B73A4D5B63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2">
    <w:name w:val="4188BCD245E74AB8AC4BC93ECC6845082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3">
    <w:name w:val="DE9CA0E672484D9BB4599E254082C9313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3">
    <w:name w:val="248BA24E151B46A597129E27BDDFD05D3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3">
    <w:name w:val="CFA0A06ED4384A58969DEF81F8BA83C93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3">
    <w:name w:val="0D433DB8CDFB48CE8CAD4B3BB40942B73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3">
    <w:name w:val="4F341A23973349D8B3E1A659287365E73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3">
    <w:name w:val="30C4E78F04BF4973A7ABBAEAAAC6AAC43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3">
    <w:name w:val="3F55E9C90F1C407D9E621E2C85F751AF3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3">
    <w:name w:val="E6D696BC628B41C7AC48C15FD0B09FC33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3">
    <w:name w:val="C85D968D0A394C7AAEC5E40AF8957DE93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3">
    <w:name w:val="C6CBA311FFDB473BAB118E17DB7A07C03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3">
    <w:name w:val="F4A53328C4284939B2F65DB5B602661C3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3">
    <w:name w:val="95C61B57F0274259A3E141BE8C8BAAE33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3">
    <w:name w:val="3933ACCC4E6A4A4781FC8D9550CA763F3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3">
    <w:name w:val="62823ACEDAAC4692801C42C76DD725933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3">
    <w:name w:val="917CB980A3BC45A784B9AD883E1C3BA03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3">
    <w:name w:val="B4714E0440EB417F95D67C92852BC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3">
    <w:name w:val="89D2F5FA5144422E8249B8E6938A19073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3">
    <w:name w:val="2BC1C3CAB9614A0FB9B7F7D49407CD253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3">
    <w:name w:val="38174348BFC6445BAF8357316300AE9E3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3">
    <w:name w:val="9BB94253C50344D190CD9B34E78394753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3">
    <w:name w:val="A58756C751F34FEDBA02F90F6438CF413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3">
    <w:name w:val="53686733D3104E49800EA28603A9E42B3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3">
    <w:name w:val="583E8891572E4E12BE2AD23645151CFC3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3">
    <w:name w:val="EBDE4FDA1B9D436EA1113C1DF026DA043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3">
    <w:name w:val="280D436B70F949A4A9A64E10541951363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3">
    <w:name w:val="79DCAC9CC9BE46DB9ABF0275FEEE91503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3">
    <w:name w:val="C3BFA8E567AA4038BE3E38FF8704721F3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3">
    <w:name w:val="8A53B2E621CA4CB28B508F2637DB47743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">
    <w:name w:val="15B57D10CEBD4152A3D930BD7BA8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">
    <w:name w:val="FB37FD1447A54DC2B88EE88928F7A980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">
    <w:name w:val="6938228C51A94C7DBE57B40A5ABEFB38"/>
    <w:rsid w:val="00FD437D"/>
    <w:rPr>
      <w:rFonts w:ascii="Garamond" w:eastAsiaTheme="minorHAnsi" w:hAnsi="Garamond"/>
      <w:sz w:val="24"/>
      <w:lang w:eastAsia="en-US"/>
    </w:rPr>
  </w:style>
  <w:style w:type="paragraph" w:customStyle="1" w:styleId="2B9CBBB66CDA433ABC38EF4770C631FB4">
    <w:name w:val="2B9CBBB66CDA433ABC38EF4770C631FB4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4">
    <w:name w:val="938275D01CFE4C419AFAC03B73A4D5B64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3">
    <w:name w:val="4188BCD245E74AB8AC4BC93ECC6845083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4">
    <w:name w:val="DE9CA0E672484D9BB4599E254082C9314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4">
    <w:name w:val="248BA24E151B46A597129E27BDDFD05D4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4">
    <w:name w:val="CFA0A06ED4384A58969DEF81F8BA83C94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4">
    <w:name w:val="0D433DB8CDFB48CE8CAD4B3BB40942B74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4">
    <w:name w:val="4F341A23973349D8B3E1A659287365E74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4">
    <w:name w:val="30C4E78F04BF4973A7ABBAEAAAC6AAC44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4">
    <w:name w:val="3F55E9C90F1C407D9E621E2C85F751AF4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4">
    <w:name w:val="E6D696BC628B41C7AC48C15FD0B09FC34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4">
    <w:name w:val="C85D968D0A394C7AAEC5E40AF8957DE94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4">
    <w:name w:val="C6CBA311FFDB473BAB118E17DB7A07C04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4">
    <w:name w:val="F4A53328C4284939B2F65DB5B602661C4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4">
    <w:name w:val="95C61B57F0274259A3E141BE8C8BAAE34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4">
    <w:name w:val="3933ACCC4E6A4A4781FC8D9550CA763F4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4">
    <w:name w:val="62823ACEDAAC4692801C42C76DD725934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4">
    <w:name w:val="917CB980A3BC45A784B9AD883E1C3BA04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4">
    <w:name w:val="B4714E0440EB417F95D67C92852BC2854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4">
    <w:name w:val="89D2F5FA5144422E8249B8E6938A19074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4">
    <w:name w:val="2BC1C3CAB9614A0FB9B7F7D49407CD254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4">
    <w:name w:val="38174348BFC6445BAF8357316300AE9E4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4">
    <w:name w:val="9BB94253C50344D190CD9B34E78394754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4">
    <w:name w:val="A58756C751F34FEDBA02F90F6438CF414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4">
    <w:name w:val="53686733D3104E49800EA28603A9E42B4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4">
    <w:name w:val="583E8891572E4E12BE2AD23645151CFC4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4">
    <w:name w:val="EBDE4FDA1B9D436EA1113C1DF026DA044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4">
    <w:name w:val="280D436B70F949A4A9A64E10541951364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4">
    <w:name w:val="79DCAC9CC9BE46DB9ABF0275FEEE91504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4">
    <w:name w:val="C3BFA8E567AA4038BE3E38FF8704721F4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4">
    <w:name w:val="8A53B2E621CA4CB28B508F2637DB47744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1">
    <w:name w:val="15B57D10CEBD4152A3D930BD7BA828531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1">
    <w:name w:val="FB37FD1447A54DC2B88EE88928F7A9801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1">
    <w:name w:val="6938228C51A94C7DBE57B40A5ABEFB381"/>
    <w:rsid w:val="00FD437D"/>
    <w:rPr>
      <w:rFonts w:ascii="Garamond" w:eastAsiaTheme="minorHAnsi" w:hAnsi="Garamond"/>
      <w:sz w:val="24"/>
      <w:lang w:eastAsia="en-US"/>
    </w:rPr>
  </w:style>
  <w:style w:type="paragraph" w:customStyle="1" w:styleId="F18A7C572CFD477598A6FE1380EE7B7E">
    <w:name w:val="F18A7C572CFD477598A6FE1380EE7B7E"/>
    <w:rsid w:val="00617587"/>
  </w:style>
  <w:style w:type="paragraph" w:customStyle="1" w:styleId="2B9CBBB66CDA433ABC38EF4770C631FB5">
    <w:name w:val="2B9CBBB66CDA433ABC38EF4770C631FB5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5">
    <w:name w:val="938275D01CFE4C419AFAC03B73A4D5B65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1">
    <w:name w:val="F18A7C572CFD477598A6FE1380EE7B7E1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5">
    <w:name w:val="89D2F5FA5144422E8249B8E6938A19075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5">
    <w:name w:val="2BC1C3CAB9614A0FB9B7F7D49407CD255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5">
    <w:name w:val="38174348BFC6445BAF8357316300AE9E5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5">
    <w:name w:val="9BB94253C50344D190CD9B34E78394755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5">
    <w:name w:val="A58756C751F34FEDBA02F90F6438CF415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5">
    <w:name w:val="53686733D3104E49800EA28603A9E42B5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5">
    <w:name w:val="583E8891572E4E12BE2AD23645151CFC5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5">
    <w:name w:val="EBDE4FDA1B9D436EA1113C1DF026DA045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5">
    <w:name w:val="280D436B70F949A4A9A64E10541951365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">
    <w:name w:val="A7F4F445C80D42BFB67154256DAD8719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">
    <w:name w:val="2D081FF6688C42A4842E3B9F02B074A7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">
    <w:name w:val="D63363A140A3422EA051C32E0F6386DE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">
    <w:name w:val="27EA8812E2A6431F83013FD5B156E7C9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">
    <w:name w:val="1888BAEE88FA4C689D2BD0027E122B9E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">
    <w:name w:val="B46BD6A0D1114ED491F1ED53B5250E64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6">
    <w:name w:val="2B9CBBB66CDA433ABC38EF4770C631FB6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6">
    <w:name w:val="938275D01CFE4C419AFAC03B73A4D5B66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2">
    <w:name w:val="F18A7C572CFD477598A6FE1380EE7B7E2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6">
    <w:name w:val="89D2F5FA5144422E8249B8E6938A19076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6">
    <w:name w:val="2BC1C3CAB9614A0FB9B7F7D49407CD256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6">
    <w:name w:val="38174348BFC6445BAF8357316300AE9E6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6">
    <w:name w:val="9BB94253C50344D190CD9B34E78394756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6">
    <w:name w:val="A58756C751F34FEDBA02F90F6438CF416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6">
    <w:name w:val="53686733D3104E49800EA28603A9E42B6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6">
    <w:name w:val="583E8891572E4E12BE2AD23645151CFC6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6">
    <w:name w:val="EBDE4FDA1B9D436EA1113C1DF026DA046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6">
    <w:name w:val="280D436B70F949A4A9A64E10541951366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1">
    <w:name w:val="A7F4F445C80D42BFB67154256DAD87191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1">
    <w:name w:val="2D081FF6688C42A4842E3B9F02B074A71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1">
    <w:name w:val="D63363A140A3422EA051C32E0F6386DE1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1">
    <w:name w:val="27EA8812E2A6431F83013FD5B156E7C91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1">
    <w:name w:val="1888BAEE88FA4C689D2BD0027E122B9E1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1">
    <w:name w:val="B46BD6A0D1114ED491F1ED53B5250E641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7">
    <w:name w:val="2B9CBBB66CDA433ABC38EF4770C631FB7"/>
    <w:rsid w:val="001918F6"/>
    <w:rPr>
      <w:rFonts w:ascii="Garamond" w:eastAsiaTheme="minorHAnsi" w:hAnsi="Garamond"/>
      <w:sz w:val="24"/>
      <w:lang w:eastAsia="en-US"/>
    </w:rPr>
  </w:style>
  <w:style w:type="paragraph" w:customStyle="1" w:styleId="938275D01CFE4C419AFAC03B73A4D5B67">
    <w:name w:val="938275D01CFE4C419AFAC03B73A4D5B67"/>
    <w:rsid w:val="001918F6"/>
    <w:rPr>
      <w:rFonts w:ascii="Garamond" w:eastAsiaTheme="minorHAnsi" w:hAnsi="Garamond"/>
      <w:sz w:val="24"/>
      <w:lang w:eastAsia="en-US"/>
    </w:rPr>
  </w:style>
  <w:style w:type="paragraph" w:customStyle="1" w:styleId="F18A7C572CFD477598A6FE1380EE7B7E3">
    <w:name w:val="F18A7C572CFD477598A6FE1380EE7B7E3"/>
    <w:rsid w:val="001918F6"/>
    <w:rPr>
      <w:rFonts w:ascii="Garamond" w:eastAsiaTheme="minorHAnsi" w:hAnsi="Garamond"/>
      <w:sz w:val="24"/>
      <w:lang w:eastAsia="en-US"/>
    </w:rPr>
  </w:style>
  <w:style w:type="paragraph" w:customStyle="1" w:styleId="89D2F5FA5144422E8249B8E6938A19077">
    <w:name w:val="89D2F5FA5144422E8249B8E6938A19077"/>
    <w:rsid w:val="001918F6"/>
    <w:rPr>
      <w:rFonts w:ascii="Garamond" w:eastAsiaTheme="minorHAnsi" w:hAnsi="Garamond"/>
      <w:sz w:val="24"/>
      <w:lang w:eastAsia="en-US"/>
    </w:rPr>
  </w:style>
  <w:style w:type="paragraph" w:customStyle="1" w:styleId="2BC1C3CAB9614A0FB9B7F7D49407CD257">
    <w:name w:val="2BC1C3CAB9614A0FB9B7F7D49407CD257"/>
    <w:rsid w:val="001918F6"/>
    <w:rPr>
      <w:rFonts w:ascii="Garamond" w:eastAsiaTheme="minorHAnsi" w:hAnsi="Garamond"/>
      <w:sz w:val="24"/>
      <w:lang w:eastAsia="en-US"/>
    </w:rPr>
  </w:style>
  <w:style w:type="paragraph" w:customStyle="1" w:styleId="38174348BFC6445BAF8357316300AE9E7">
    <w:name w:val="38174348BFC6445BAF8357316300AE9E7"/>
    <w:rsid w:val="001918F6"/>
    <w:rPr>
      <w:rFonts w:ascii="Garamond" w:eastAsiaTheme="minorHAnsi" w:hAnsi="Garamond"/>
      <w:sz w:val="24"/>
      <w:lang w:eastAsia="en-US"/>
    </w:rPr>
  </w:style>
  <w:style w:type="paragraph" w:customStyle="1" w:styleId="9BB94253C50344D190CD9B34E78394757">
    <w:name w:val="9BB94253C50344D190CD9B34E78394757"/>
    <w:rsid w:val="001918F6"/>
    <w:rPr>
      <w:rFonts w:ascii="Garamond" w:eastAsiaTheme="minorHAnsi" w:hAnsi="Garamond"/>
      <w:sz w:val="24"/>
      <w:lang w:eastAsia="en-US"/>
    </w:rPr>
  </w:style>
  <w:style w:type="paragraph" w:customStyle="1" w:styleId="A58756C751F34FEDBA02F90F6438CF417">
    <w:name w:val="A58756C751F34FEDBA02F90F6438CF417"/>
    <w:rsid w:val="001918F6"/>
    <w:rPr>
      <w:rFonts w:ascii="Garamond" w:eastAsiaTheme="minorHAnsi" w:hAnsi="Garamond"/>
      <w:sz w:val="24"/>
      <w:lang w:eastAsia="en-US"/>
    </w:rPr>
  </w:style>
  <w:style w:type="paragraph" w:customStyle="1" w:styleId="53686733D3104E49800EA28603A9E42B7">
    <w:name w:val="53686733D3104E49800EA28603A9E42B7"/>
    <w:rsid w:val="001918F6"/>
    <w:rPr>
      <w:rFonts w:ascii="Garamond" w:eastAsiaTheme="minorHAnsi" w:hAnsi="Garamond"/>
      <w:sz w:val="24"/>
      <w:lang w:eastAsia="en-US"/>
    </w:rPr>
  </w:style>
  <w:style w:type="paragraph" w:customStyle="1" w:styleId="583E8891572E4E12BE2AD23645151CFC7">
    <w:name w:val="583E8891572E4E12BE2AD23645151CFC7"/>
    <w:rsid w:val="001918F6"/>
    <w:rPr>
      <w:rFonts w:ascii="Garamond" w:eastAsiaTheme="minorHAnsi" w:hAnsi="Garamond"/>
      <w:sz w:val="24"/>
      <w:lang w:eastAsia="en-US"/>
    </w:rPr>
  </w:style>
  <w:style w:type="paragraph" w:customStyle="1" w:styleId="EBDE4FDA1B9D436EA1113C1DF026DA047">
    <w:name w:val="EBDE4FDA1B9D436EA1113C1DF026DA047"/>
    <w:rsid w:val="001918F6"/>
    <w:rPr>
      <w:rFonts w:ascii="Garamond" w:eastAsiaTheme="minorHAnsi" w:hAnsi="Garamond"/>
      <w:sz w:val="24"/>
      <w:lang w:eastAsia="en-US"/>
    </w:rPr>
  </w:style>
  <w:style w:type="paragraph" w:customStyle="1" w:styleId="280D436B70F949A4A9A64E10541951367">
    <w:name w:val="280D436B70F949A4A9A64E10541951367"/>
    <w:rsid w:val="001918F6"/>
    <w:rPr>
      <w:rFonts w:ascii="Garamond" w:eastAsiaTheme="minorHAnsi" w:hAnsi="Garamond"/>
      <w:sz w:val="24"/>
      <w:lang w:eastAsia="en-US"/>
    </w:rPr>
  </w:style>
  <w:style w:type="paragraph" w:customStyle="1" w:styleId="A7F4F445C80D42BFB67154256DAD87192">
    <w:name w:val="A7F4F445C80D42BFB67154256DAD87192"/>
    <w:rsid w:val="001918F6"/>
    <w:rPr>
      <w:rFonts w:ascii="Garamond" w:eastAsiaTheme="minorHAnsi" w:hAnsi="Garamond"/>
      <w:sz w:val="24"/>
      <w:lang w:eastAsia="en-US"/>
    </w:rPr>
  </w:style>
  <w:style w:type="paragraph" w:customStyle="1" w:styleId="2D081FF6688C42A4842E3B9F02B074A72">
    <w:name w:val="2D081FF6688C42A4842E3B9F02B074A72"/>
    <w:rsid w:val="001918F6"/>
    <w:rPr>
      <w:rFonts w:ascii="Garamond" w:eastAsiaTheme="minorHAnsi" w:hAnsi="Garamond"/>
      <w:sz w:val="24"/>
      <w:lang w:eastAsia="en-US"/>
    </w:rPr>
  </w:style>
  <w:style w:type="paragraph" w:customStyle="1" w:styleId="D63363A140A3422EA051C32E0F6386DE2">
    <w:name w:val="D63363A140A3422EA051C32E0F6386DE2"/>
    <w:rsid w:val="001918F6"/>
    <w:rPr>
      <w:rFonts w:ascii="Garamond" w:eastAsiaTheme="minorHAnsi" w:hAnsi="Garamond"/>
      <w:sz w:val="24"/>
      <w:lang w:eastAsia="en-US"/>
    </w:rPr>
  </w:style>
  <w:style w:type="paragraph" w:customStyle="1" w:styleId="27EA8812E2A6431F83013FD5B156E7C92">
    <w:name w:val="27EA8812E2A6431F83013FD5B156E7C92"/>
    <w:rsid w:val="001918F6"/>
    <w:rPr>
      <w:rFonts w:ascii="Garamond" w:eastAsiaTheme="minorHAnsi" w:hAnsi="Garamond"/>
      <w:sz w:val="24"/>
      <w:lang w:eastAsia="en-US"/>
    </w:rPr>
  </w:style>
  <w:style w:type="paragraph" w:customStyle="1" w:styleId="1888BAEE88FA4C689D2BD0027E122B9E2">
    <w:name w:val="1888BAEE88FA4C689D2BD0027E122B9E2"/>
    <w:rsid w:val="001918F6"/>
    <w:rPr>
      <w:rFonts w:ascii="Garamond" w:eastAsiaTheme="minorHAnsi" w:hAnsi="Garamond"/>
      <w:sz w:val="24"/>
      <w:lang w:eastAsia="en-US"/>
    </w:rPr>
  </w:style>
  <w:style w:type="paragraph" w:customStyle="1" w:styleId="B46BD6A0D1114ED491F1ED53B5250E642">
    <w:name w:val="B46BD6A0D1114ED491F1ED53B5250E642"/>
    <w:rsid w:val="001918F6"/>
    <w:rPr>
      <w:rFonts w:ascii="Garamond" w:eastAsiaTheme="minorHAnsi" w:hAnsi="Garamond"/>
      <w:sz w:val="24"/>
      <w:lang w:eastAsia="en-US"/>
    </w:rPr>
  </w:style>
  <w:style w:type="paragraph" w:customStyle="1" w:styleId="2B9CBBB66CDA433ABC38EF4770C631FB8">
    <w:name w:val="2B9CBBB66CDA433ABC38EF4770C631FB8"/>
    <w:rsid w:val="008F4C0B"/>
    <w:rPr>
      <w:rFonts w:ascii="Garamond" w:eastAsiaTheme="minorHAnsi" w:hAnsi="Garamond"/>
      <w:sz w:val="24"/>
      <w:lang w:eastAsia="en-US"/>
    </w:rPr>
  </w:style>
  <w:style w:type="paragraph" w:customStyle="1" w:styleId="938275D01CFE4C419AFAC03B73A4D5B68">
    <w:name w:val="938275D01CFE4C419AFAC03B73A4D5B68"/>
    <w:rsid w:val="008F4C0B"/>
    <w:rPr>
      <w:rFonts w:ascii="Garamond" w:eastAsiaTheme="minorHAnsi" w:hAnsi="Garamond"/>
      <w:sz w:val="24"/>
      <w:lang w:eastAsia="en-US"/>
    </w:rPr>
  </w:style>
  <w:style w:type="paragraph" w:customStyle="1" w:styleId="F18A7C572CFD477598A6FE1380EE7B7E4">
    <w:name w:val="F18A7C572CFD477598A6FE1380EE7B7E4"/>
    <w:rsid w:val="008F4C0B"/>
    <w:rPr>
      <w:rFonts w:ascii="Garamond" w:eastAsiaTheme="minorHAnsi" w:hAnsi="Garamond"/>
      <w:sz w:val="24"/>
      <w:lang w:eastAsia="en-US"/>
    </w:rPr>
  </w:style>
  <w:style w:type="paragraph" w:customStyle="1" w:styleId="89D2F5FA5144422E8249B8E6938A19078">
    <w:name w:val="89D2F5FA5144422E8249B8E6938A19078"/>
    <w:rsid w:val="008F4C0B"/>
    <w:rPr>
      <w:rFonts w:ascii="Garamond" w:eastAsiaTheme="minorHAnsi" w:hAnsi="Garamond"/>
      <w:sz w:val="24"/>
      <w:lang w:eastAsia="en-US"/>
    </w:rPr>
  </w:style>
  <w:style w:type="paragraph" w:customStyle="1" w:styleId="2BC1C3CAB9614A0FB9B7F7D49407CD258">
    <w:name w:val="2BC1C3CAB9614A0FB9B7F7D49407CD258"/>
    <w:rsid w:val="008F4C0B"/>
    <w:rPr>
      <w:rFonts w:ascii="Garamond" w:eastAsiaTheme="minorHAnsi" w:hAnsi="Garamond"/>
      <w:sz w:val="24"/>
      <w:lang w:eastAsia="en-US"/>
    </w:rPr>
  </w:style>
  <w:style w:type="paragraph" w:customStyle="1" w:styleId="38174348BFC6445BAF8357316300AE9E8">
    <w:name w:val="38174348BFC6445BAF8357316300AE9E8"/>
    <w:rsid w:val="008F4C0B"/>
    <w:rPr>
      <w:rFonts w:ascii="Garamond" w:eastAsiaTheme="minorHAnsi" w:hAnsi="Garamond"/>
      <w:sz w:val="24"/>
      <w:lang w:eastAsia="en-US"/>
    </w:rPr>
  </w:style>
  <w:style w:type="paragraph" w:customStyle="1" w:styleId="9BB94253C50344D190CD9B34E78394758">
    <w:name w:val="9BB94253C50344D190CD9B34E78394758"/>
    <w:rsid w:val="008F4C0B"/>
    <w:rPr>
      <w:rFonts w:ascii="Garamond" w:eastAsiaTheme="minorHAnsi" w:hAnsi="Garamond"/>
      <w:sz w:val="24"/>
      <w:lang w:eastAsia="en-US"/>
    </w:rPr>
  </w:style>
  <w:style w:type="paragraph" w:customStyle="1" w:styleId="A58756C751F34FEDBA02F90F6438CF418">
    <w:name w:val="A58756C751F34FEDBA02F90F6438CF418"/>
    <w:rsid w:val="008F4C0B"/>
    <w:rPr>
      <w:rFonts w:ascii="Garamond" w:eastAsiaTheme="minorHAnsi" w:hAnsi="Garamond"/>
      <w:sz w:val="24"/>
      <w:lang w:eastAsia="en-US"/>
    </w:rPr>
  </w:style>
  <w:style w:type="paragraph" w:customStyle="1" w:styleId="53686733D3104E49800EA28603A9E42B8">
    <w:name w:val="53686733D3104E49800EA28603A9E42B8"/>
    <w:rsid w:val="008F4C0B"/>
    <w:rPr>
      <w:rFonts w:ascii="Garamond" w:eastAsiaTheme="minorHAnsi" w:hAnsi="Garamond"/>
      <w:sz w:val="24"/>
      <w:lang w:eastAsia="en-US"/>
    </w:rPr>
  </w:style>
  <w:style w:type="paragraph" w:customStyle="1" w:styleId="583E8891572E4E12BE2AD23645151CFC8">
    <w:name w:val="583E8891572E4E12BE2AD23645151CFC8"/>
    <w:rsid w:val="008F4C0B"/>
    <w:rPr>
      <w:rFonts w:ascii="Garamond" w:eastAsiaTheme="minorHAnsi" w:hAnsi="Garamond"/>
      <w:sz w:val="24"/>
      <w:lang w:eastAsia="en-US"/>
    </w:rPr>
  </w:style>
  <w:style w:type="paragraph" w:customStyle="1" w:styleId="EBDE4FDA1B9D436EA1113C1DF026DA048">
    <w:name w:val="EBDE4FDA1B9D436EA1113C1DF026DA048"/>
    <w:rsid w:val="008F4C0B"/>
    <w:rPr>
      <w:rFonts w:ascii="Garamond" w:eastAsiaTheme="minorHAnsi" w:hAnsi="Garamond"/>
      <w:sz w:val="24"/>
      <w:lang w:eastAsia="en-US"/>
    </w:rPr>
  </w:style>
  <w:style w:type="paragraph" w:customStyle="1" w:styleId="280D436B70F949A4A9A64E10541951368">
    <w:name w:val="280D436B70F949A4A9A64E10541951368"/>
    <w:rsid w:val="008F4C0B"/>
    <w:rPr>
      <w:rFonts w:ascii="Garamond" w:eastAsiaTheme="minorHAnsi" w:hAnsi="Garamond"/>
      <w:sz w:val="24"/>
      <w:lang w:eastAsia="en-US"/>
    </w:rPr>
  </w:style>
  <w:style w:type="paragraph" w:customStyle="1" w:styleId="A7F4F445C80D42BFB67154256DAD87193">
    <w:name w:val="A7F4F445C80D42BFB67154256DAD87193"/>
    <w:rsid w:val="008F4C0B"/>
    <w:rPr>
      <w:rFonts w:ascii="Garamond" w:eastAsiaTheme="minorHAnsi" w:hAnsi="Garamond"/>
      <w:sz w:val="24"/>
      <w:lang w:eastAsia="en-US"/>
    </w:rPr>
  </w:style>
  <w:style w:type="paragraph" w:customStyle="1" w:styleId="2D081FF6688C42A4842E3B9F02B074A73">
    <w:name w:val="2D081FF6688C42A4842E3B9F02B074A73"/>
    <w:rsid w:val="008F4C0B"/>
    <w:rPr>
      <w:rFonts w:ascii="Garamond" w:eastAsiaTheme="minorHAnsi" w:hAnsi="Garamond"/>
      <w:sz w:val="24"/>
      <w:lang w:eastAsia="en-US"/>
    </w:rPr>
  </w:style>
  <w:style w:type="paragraph" w:customStyle="1" w:styleId="D63363A140A3422EA051C32E0F6386DE3">
    <w:name w:val="D63363A140A3422EA051C32E0F6386DE3"/>
    <w:rsid w:val="008F4C0B"/>
    <w:rPr>
      <w:rFonts w:ascii="Garamond" w:eastAsiaTheme="minorHAnsi" w:hAnsi="Garamond"/>
      <w:sz w:val="24"/>
      <w:lang w:eastAsia="en-US"/>
    </w:rPr>
  </w:style>
  <w:style w:type="paragraph" w:customStyle="1" w:styleId="27EA8812E2A6431F83013FD5B156E7C93">
    <w:name w:val="27EA8812E2A6431F83013FD5B156E7C93"/>
    <w:rsid w:val="008F4C0B"/>
    <w:rPr>
      <w:rFonts w:ascii="Garamond" w:eastAsiaTheme="minorHAnsi" w:hAnsi="Garamond"/>
      <w:sz w:val="24"/>
      <w:lang w:eastAsia="en-US"/>
    </w:rPr>
  </w:style>
  <w:style w:type="paragraph" w:customStyle="1" w:styleId="1888BAEE88FA4C689D2BD0027E122B9E3">
    <w:name w:val="1888BAEE88FA4C689D2BD0027E122B9E3"/>
    <w:rsid w:val="008F4C0B"/>
    <w:rPr>
      <w:rFonts w:ascii="Garamond" w:eastAsiaTheme="minorHAnsi" w:hAnsi="Garamond"/>
      <w:sz w:val="24"/>
      <w:lang w:eastAsia="en-US"/>
    </w:rPr>
  </w:style>
  <w:style w:type="paragraph" w:customStyle="1" w:styleId="B46BD6A0D1114ED491F1ED53B5250E643">
    <w:name w:val="B46BD6A0D1114ED491F1ED53B5250E643"/>
    <w:rsid w:val="008F4C0B"/>
    <w:rPr>
      <w:rFonts w:ascii="Garamond" w:eastAsiaTheme="minorHAnsi" w:hAnsi="Garamond"/>
      <w:sz w:val="24"/>
      <w:lang w:eastAsia="en-US"/>
    </w:rPr>
  </w:style>
  <w:style w:type="paragraph" w:customStyle="1" w:styleId="2B9CBBB66CDA433ABC38EF4770C631FB9">
    <w:name w:val="2B9CBBB66CDA433ABC38EF4770C631FB9"/>
    <w:rsid w:val="00D76A10"/>
    <w:rPr>
      <w:rFonts w:ascii="Garamond" w:eastAsiaTheme="minorHAnsi" w:hAnsi="Garamond"/>
      <w:sz w:val="24"/>
      <w:lang w:eastAsia="en-US"/>
    </w:rPr>
  </w:style>
  <w:style w:type="paragraph" w:customStyle="1" w:styleId="938275D01CFE4C419AFAC03B73A4D5B69">
    <w:name w:val="938275D01CFE4C419AFAC03B73A4D5B69"/>
    <w:rsid w:val="00D76A10"/>
    <w:rPr>
      <w:rFonts w:ascii="Garamond" w:eastAsiaTheme="minorHAnsi" w:hAnsi="Garamond"/>
      <w:sz w:val="24"/>
      <w:lang w:eastAsia="en-US"/>
    </w:rPr>
  </w:style>
  <w:style w:type="paragraph" w:customStyle="1" w:styleId="F18A7C572CFD477598A6FE1380EE7B7E5">
    <w:name w:val="F18A7C572CFD477598A6FE1380EE7B7E5"/>
    <w:rsid w:val="00D76A10"/>
    <w:rPr>
      <w:rFonts w:ascii="Garamond" w:eastAsiaTheme="minorHAnsi" w:hAnsi="Garamond"/>
      <w:sz w:val="24"/>
      <w:lang w:eastAsia="en-US"/>
    </w:rPr>
  </w:style>
  <w:style w:type="paragraph" w:customStyle="1" w:styleId="89D2F5FA5144422E8249B8E6938A19079">
    <w:name w:val="89D2F5FA5144422E8249B8E6938A19079"/>
    <w:rsid w:val="00D76A10"/>
    <w:rPr>
      <w:rFonts w:ascii="Garamond" w:eastAsiaTheme="minorHAnsi" w:hAnsi="Garamond"/>
      <w:sz w:val="24"/>
      <w:lang w:eastAsia="en-US"/>
    </w:rPr>
  </w:style>
  <w:style w:type="paragraph" w:customStyle="1" w:styleId="2BC1C3CAB9614A0FB9B7F7D49407CD259">
    <w:name w:val="2BC1C3CAB9614A0FB9B7F7D49407CD259"/>
    <w:rsid w:val="00D76A10"/>
    <w:rPr>
      <w:rFonts w:ascii="Garamond" w:eastAsiaTheme="minorHAnsi" w:hAnsi="Garamond"/>
      <w:sz w:val="24"/>
      <w:lang w:eastAsia="en-US"/>
    </w:rPr>
  </w:style>
  <w:style w:type="paragraph" w:customStyle="1" w:styleId="38174348BFC6445BAF8357316300AE9E9">
    <w:name w:val="38174348BFC6445BAF8357316300AE9E9"/>
    <w:rsid w:val="00D76A10"/>
    <w:rPr>
      <w:rFonts w:ascii="Garamond" w:eastAsiaTheme="minorHAnsi" w:hAnsi="Garamond"/>
      <w:sz w:val="24"/>
      <w:lang w:eastAsia="en-US"/>
    </w:rPr>
  </w:style>
  <w:style w:type="paragraph" w:customStyle="1" w:styleId="9BB94253C50344D190CD9B34E78394759">
    <w:name w:val="9BB94253C50344D190CD9B34E78394759"/>
    <w:rsid w:val="00D76A10"/>
    <w:rPr>
      <w:rFonts w:ascii="Garamond" w:eastAsiaTheme="minorHAnsi" w:hAnsi="Garamond"/>
      <w:sz w:val="24"/>
      <w:lang w:eastAsia="en-US"/>
    </w:rPr>
  </w:style>
  <w:style w:type="paragraph" w:customStyle="1" w:styleId="A58756C751F34FEDBA02F90F6438CF419">
    <w:name w:val="A58756C751F34FEDBA02F90F6438CF419"/>
    <w:rsid w:val="00D76A10"/>
    <w:rPr>
      <w:rFonts w:ascii="Garamond" w:eastAsiaTheme="minorHAnsi" w:hAnsi="Garamond"/>
      <w:sz w:val="24"/>
      <w:lang w:eastAsia="en-US"/>
    </w:rPr>
  </w:style>
  <w:style w:type="paragraph" w:customStyle="1" w:styleId="53686733D3104E49800EA28603A9E42B9">
    <w:name w:val="53686733D3104E49800EA28603A9E42B9"/>
    <w:rsid w:val="00D76A10"/>
    <w:rPr>
      <w:rFonts w:ascii="Garamond" w:eastAsiaTheme="minorHAnsi" w:hAnsi="Garamond"/>
      <w:sz w:val="24"/>
      <w:lang w:eastAsia="en-US"/>
    </w:rPr>
  </w:style>
  <w:style w:type="paragraph" w:customStyle="1" w:styleId="583E8891572E4E12BE2AD23645151CFC9">
    <w:name w:val="583E8891572E4E12BE2AD23645151CFC9"/>
    <w:rsid w:val="00D76A10"/>
    <w:rPr>
      <w:rFonts w:ascii="Garamond" w:eastAsiaTheme="minorHAnsi" w:hAnsi="Garamond"/>
      <w:sz w:val="24"/>
      <w:lang w:eastAsia="en-US"/>
    </w:rPr>
  </w:style>
  <w:style w:type="paragraph" w:customStyle="1" w:styleId="EBDE4FDA1B9D436EA1113C1DF026DA049">
    <w:name w:val="EBDE4FDA1B9D436EA1113C1DF026DA049"/>
    <w:rsid w:val="00D76A10"/>
    <w:rPr>
      <w:rFonts w:ascii="Garamond" w:eastAsiaTheme="minorHAnsi" w:hAnsi="Garamond"/>
      <w:sz w:val="24"/>
      <w:lang w:eastAsia="en-US"/>
    </w:rPr>
  </w:style>
  <w:style w:type="paragraph" w:customStyle="1" w:styleId="280D436B70F949A4A9A64E10541951369">
    <w:name w:val="280D436B70F949A4A9A64E10541951369"/>
    <w:rsid w:val="00D76A10"/>
    <w:rPr>
      <w:rFonts w:ascii="Garamond" w:eastAsiaTheme="minorHAnsi" w:hAnsi="Garamond"/>
      <w:sz w:val="24"/>
      <w:lang w:eastAsia="en-US"/>
    </w:rPr>
  </w:style>
  <w:style w:type="paragraph" w:customStyle="1" w:styleId="A7F4F445C80D42BFB67154256DAD87194">
    <w:name w:val="A7F4F445C80D42BFB67154256DAD87194"/>
    <w:rsid w:val="00D76A10"/>
    <w:rPr>
      <w:rFonts w:ascii="Garamond" w:eastAsiaTheme="minorHAnsi" w:hAnsi="Garamond"/>
      <w:sz w:val="24"/>
      <w:lang w:eastAsia="en-US"/>
    </w:rPr>
  </w:style>
  <w:style w:type="paragraph" w:customStyle="1" w:styleId="2D081FF6688C42A4842E3B9F02B074A74">
    <w:name w:val="2D081FF6688C42A4842E3B9F02B074A74"/>
    <w:rsid w:val="00D76A10"/>
    <w:rPr>
      <w:rFonts w:ascii="Garamond" w:eastAsiaTheme="minorHAnsi" w:hAnsi="Garamond"/>
      <w:sz w:val="24"/>
      <w:lang w:eastAsia="en-US"/>
    </w:rPr>
  </w:style>
  <w:style w:type="paragraph" w:customStyle="1" w:styleId="D63363A140A3422EA051C32E0F6386DE4">
    <w:name w:val="D63363A140A3422EA051C32E0F6386DE4"/>
    <w:rsid w:val="00D76A10"/>
    <w:rPr>
      <w:rFonts w:ascii="Garamond" w:eastAsiaTheme="minorHAnsi" w:hAnsi="Garamond"/>
      <w:sz w:val="24"/>
      <w:lang w:eastAsia="en-US"/>
    </w:rPr>
  </w:style>
  <w:style w:type="paragraph" w:customStyle="1" w:styleId="27EA8812E2A6431F83013FD5B156E7C94">
    <w:name w:val="27EA8812E2A6431F83013FD5B156E7C94"/>
    <w:rsid w:val="00D76A10"/>
    <w:rPr>
      <w:rFonts w:ascii="Garamond" w:eastAsiaTheme="minorHAnsi" w:hAnsi="Garamond"/>
      <w:sz w:val="24"/>
      <w:lang w:eastAsia="en-US"/>
    </w:rPr>
  </w:style>
  <w:style w:type="paragraph" w:customStyle="1" w:styleId="1888BAEE88FA4C689D2BD0027E122B9E4">
    <w:name w:val="1888BAEE88FA4C689D2BD0027E122B9E4"/>
    <w:rsid w:val="00D76A10"/>
    <w:rPr>
      <w:rFonts w:ascii="Garamond" w:eastAsiaTheme="minorHAnsi" w:hAnsi="Garamond"/>
      <w:sz w:val="24"/>
      <w:lang w:eastAsia="en-US"/>
    </w:rPr>
  </w:style>
  <w:style w:type="paragraph" w:customStyle="1" w:styleId="B46BD6A0D1114ED491F1ED53B5250E644">
    <w:name w:val="B46BD6A0D1114ED491F1ED53B5250E644"/>
    <w:rsid w:val="00D76A10"/>
    <w:rPr>
      <w:rFonts w:ascii="Garamond" w:eastAsiaTheme="minorHAnsi" w:hAnsi="Garamond"/>
      <w:sz w:val="24"/>
      <w:lang w:eastAsia="en-US"/>
    </w:rPr>
  </w:style>
  <w:style w:type="paragraph" w:customStyle="1" w:styleId="2B9CBBB66CDA433ABC38EF4770C631FB10">
    <w:name w:val="2B9CBBB66CDA433ABC38EF4770C631FB10"/>
    <w:rsid w:val="00AB0F0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0">
    <w:name w:val="938275D01CFE4C419AFAC03B73A4D5B610"/>
    <w:rsid w:val="00AB0F0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0">
    <w:name w:val="89D2F5FA5144422E8249B8E6938A190710"/>
    <w:rsid w:val="00AB0F0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0">
    <w:name w:val="2BC1C3CAB9614A0FB9B7F7D49407CD2510"/>
    <w:rsid w:val="00AB0F0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0">
    <w:name w:val="38174348BFC6445BAF8357316300AE9E10"/>
    <w:rsid w:val="00AB0F0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0">
    <w:name w:val="9BB94253C50344D190CD9B34E783947510"/>
    <w:rsid w:val="00AB0F0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0">
    <w:name w:val="A58756C751F34FEDBA02F90F6438CF4110"/>
    <w:rsid w:val="00AB0F0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0">
    <w:name w:val="53686733D3104E49800EA28603A9E42B10"/>
    <w:rsid w:val="00AB0F0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0">
    <w:name w:val="583E8891572E4E12BE2AD23645151CFC10"/>
    <w:rsid w:val="00AB0F0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0">
    <w:name w:val="EBDE4FDA1B9D436EA1113C1DF026DA0410"/>
    <w:rsid w:val="00AB0F0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0">
    <w:name w:val="280D436B70F949A4A9A64E105419513610"/>
    <w:rsid w:val="00AB0F09"/>
    <w:rPr>
      <w:rFonts w:ascii="Garamond" w:eastAsiaTheme="minorHAnsi" w:hAnsi="Garamond"/>
      <w:sz w:val="24"/>
      <w:lang w:eastAsia="en-US"/>
    </w:rPr>
  </w:style>
  <w:style w:type="paragraph" w:customStyle="1" w:styleId="A7F4F445C80D42BFB67154256DAD87195">
    <w:name w:val="A7F4F445C80D42BFB67154256DAD87195"/>
    <w:rsid w:val="00AB0F09"/>
    <w:rPr>
      <w:rFonts w:ascii="Garamond" w:eastAsiaTheme="minorHAnsi" w:hAnsi="Garamond"/>
      <w:sz w:val="24"/>
      <w:lang w:eastAsia="en-US"/>
    </w:rPr>
  </w:style>
  <w:style w:type="paragraph" w:customStyle="1" w:styleId="2D081FF6688C42A4842E3B9F02B074A75">
    <w:name w:val="2D081FF6688C42A4842E3B9F02B074A75"/>
    <w:rsid w:val="00AB0F09"/>
    <w:rPr>
      <w:rFonts w:ascii="Garamond" w:eastAsiaTheme="minorHAnsi" w:hAnsi="Garamond"/>
      <w:sz w:val="24"/>
      <w:lang w:eastAsia="en-US"/>
    </w:rPr>
  </w:style>
  <w:style w:type="paragraph" w:customStyle="1" w:styleId="D63363A140A3422EA051C32E0F6386DE5">
    <w:name w:val="D63363A140A3422EA051C32E0F6386DE5"/>
    <w:rsid w:val="00AB0F09"/>
    <w:rPr>
      <w:rFonts w:ascii="Garamond" w:eastAsiaTheme="minorHAnsi" w:hAnsi="Garamond"/>
      <w:sz w:val="24"/>
      <w:lang w:eastAsia="en-US"/>
    </w:rPr>
  </w:style>
  <w:style w:type="paragraph" w:customStyle="1" w:styleId="27EA8812E2A6431F83013FD5B156E7C95">
    <w:name w:val="27EA8812E2A6431F83013FD5B156E7C95"/>
    <w:rsid w:val="00AB0F09"/>
    <w:rPr>
      <w:rFonts w:ascii="Garamond" w:eastAsiaTheme="minorHAnsi" w:hAnsi="Garamond"/>
      <w:sz w:val="24"/>
      <w:lang w:eastAsia="en-US"/>
    </w:rPr>
  </w:style>
  <w:style w:type="paragraph" w:customStyle="1" w:styleId="1888BAEE88FA4C689D2BD0027E122B9E5">
    <w:name w:val="1888BAEE88FA4C689D2BD0027E122B9E5"/>
    <w:rsid w:val="00AB0F09"/>
    <w:rPr>
      <w:rFonts w:ascii="Garamond" w:eastAsiaTheme="minorHAnsi" w:hAnsi="Garamond"/>
      <w:sz w:val="24"/>
      <w:lang w:eastAsia="en-US"/>
    </w:rPr>
  </w:style>
  <w:style w:type="paragraph" w:customStyle="1" w:styleId="B46BD6A0D1114ED491F1ED53B5250E645">
    <w:name w:val="B46BD6A0D1114ED491F1ED53B5250E645"/>
    <w:rsid w:val="00AB0F0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1">
    <w:name w:val="2B9CBBB66CDA433ABC38EF4770C631FB11"/>
    <w:rsid w:val="00AB0F0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1">
    <w:name w:val="938275D01CFE4C419AFAC03B73A4D5B611"/>
    <w:rsid w:val="00AB0F0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1">
    <w:name w:val="89D2F5FA5144422E8249B8E6938A190711"/>
    <w:rsid w:val="00AB0F0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1">
    <w:name w:val="2BC1C3CAB9614A0FB9B7F7D49407CD2511"/>
    <w:rsid w:val="00AB0F0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1">
    <w:name w:val="38174348BFC6445BAF8357316300AE9E11"/>
    <w:rsid w:val="00AB0F0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1">
    <w:name w:val="9BB94253C50344D190CD9B34E783947511"/>
    <w:rsid w:val="00AB0F0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1">
    <w:name w:val="A58756C751F34FEDBA02F90F6438CF4111"/>
    <w:rsid w:val="00AB0F0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1">
    <w:name w:val="53686733D3104E49800EA28603A9E42B11"/>
    <w:rsid w:val="00AB0F0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1">
    <w:name w:val="583E8891572E4E12BE2AD23645151CFC11"/>
    <w:rsid w:val="00AB0F0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1">
    <w:name w:val="EBDE4FDA1B9D436EA1113C1DF026DA0411"/>
    <w:rsid w:val="00AB0F0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1">
    <w:name w:val="280D436B70F949A4A9A64E105419513611"/>
    <w:rsid w:val="00AB0F09"/>
    <w:rPr>
      <w:rFonts w:ascii="Garamond" w:eastAsiaTheme="minorHAnsi" w:hAnsi="Garamond"/>
      <w:sz w:val="24"/>
      <w:lang w:eastAsia="en-US"/>
    </w:rPr>
  </w:style>
  <w:style w:type="paragraph" w:customStyle="1" w:styleId="A7F4F445C80D42BFB67154256DAD87196">
    <w:name w:val="A7F4F445C80D42BFB67154256DAD87196"/>
    <w:rsid w:val="00AB0F09"/>
    <w:rPr>
      <w:rFonts w:ascii="Garamond" w:eastAsiaTheme="minorHAnsi" w:hAnsi="Garamond"/>
      <w:sz w:val="24"/>
      <w:lang w:eastAsia="en-US"/>
    </w:rPr>
  </w:style>
  <w:style w:type="paragraph" w:customStyle="1" w:styleId="2D081FF6688C42A4842E3B9F02B074A76">
    <w:name w:val="2D081FF6688C42A4842E3B9F02B074A76"/>
    <w:rsid w:val="00AB0F09"/>
    <w:rPr>
      <w:rFonts w:ascii="Garamond" w:eastAsiaTheme="minorHAnsi" w:hAnsi="Garamond"/>
      <w:sz w:val="24"/>
      <w:lang w:eastAsia="en-US"/>
    </w:rPr>
  </w:style>
  <w:style w:type="paragraph" w:customStyle="1" w:styleId="D63363A140A3422EA051C32E0F6386DE6">
    <w:name w:val="D63363A140A3422EA051C32E0F6386DE6"/>
    <w:rsid w:val="00AB0F09"/>
    <w:rPr>
      <w:rFonts w:ascii="Garamond" w:eastAsiaTheme="minorHAnsi" w:hAnsi="Garamond"/>
      <w:sz w:val="24"/>
      <w:lang w:eastAsia="en-US"/>
    </w:rPr>
  </w:style>
  <w:style w:type="paragraph" w:customStyle="1" w:styleId="27EA8812E2A6431F83013FD5B156E7C96">
    <w:name w:val="27EA8812E2A6431F83013FD5B156E7C96"/>
    <w:rsid w:val="00AB0F09"/>
    <w:rPr>
      <w:rFonts w:ascii="Garamond" w:eastAsiaTheme="minorHAnsi" w:hAnsi="Garamond"/>
      <w:sz w:val="24"/>
      <w:lang w:eastAsia="en-US"/>
    </w:rPr>
  </w:style>
  <w:style w:type="paragraph" w:customStyle="1" w:styleId="1888BAEE88FA4C689D2BD0027E122B9E6">
    <w:name w:val="1888BAEE88FA4C689D2BD0027E122B9E6"/>
    <w:rsid w:val="00AB0F09"/>
    <w:rPr>
      <w:rFonts w:ascii="Garamond" w:eastAsiaTheme="minorHAnsi" w:hAnsi="Garamond"/>
      <w:sz w:val="24"/>
      <w:lang w:eastAsia="en-US"/>
    </w:rPr>
  </w:style>
  <w:style w:type="paragraph" w:customStyle="1" w:styleId="B46BD6A0D1114ED491F1ED53B5250E646">
    <w:name w:val="B46BD6A0D1114ED491F1ED53B5250E646"/>
    <w:rsid w:val="00AB0F0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2">
    <w:name w:val="2B9CBBB66CDA433ABC38EF4770C631FB12"/>
    <w:rsid w:val="00AB0F0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2">
    <w:name w:val="938275D01CFE4C419AFAC03B73A4D5B612"/>
    <w:rsid w:val="00AB0F0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2">
    <w:name w:val="89D2F5FA5144422E8249B8E6938A190712"/>
    <w:rsid w:val="00AB0F0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2">
    <w:name w:val="2BC1C3CAB9614A0FB9B7F7D49407CD2512"/>
    <w:rsid w:val="00AB0F0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2">
    <w:name w:val="38174348BFC6445BAF8357316300AE9E12"/>
    <w:rsid w:val="00AB0F0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2">
    <w:name w:val="9BB94253C50344D190CD9B34E783947512"/>
    <w:rsid w:val="00AB0F0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2">
    <w:name w:val="A58756C751F34FEDBA02F90F6438CF4112"/>
    <w:rsid w:val="00AB0F0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2">
    <w:name w:val="53686733D3104E49800EA28603A9E42B12"/>
    <w:rsid w:val="00AB0F0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2">
    <w:name w:val="583E8891572E4E12BE2AD23645151CFC12"/>
    <w:rsid w:val="00AB0F0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2">
    <w:name w:val="EBDE4FDA1B9D436EA1113C1DF026DA0412"/>
    <w:rsid w:val="00AB0F0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2">
    <w:name w:val="280D436B70F949A4A9A64E105419513612"/>
    <w:rsid w:val="00AB0F09"/>
    <w:rPr>
      <w:rFonts w:ascii="Garamond" w:eastAsiaTheme="minorHAnsi" w:hAnsi="Garamond"/>
      <w:sz w:val="24"/>
      <w:lang w:eastAsia="en-US"/>
    </w:rPr>
  </w:style>
  <w:style w:type="paragraph" w:customStyle="1" w:styleId="A7F4F445C80D42BFB67154256DAD87197">
    <w:name w:val="A7F4F445C80D42BFB67154256DAD87197"/>
    <w:rsid w:val="00AB0F09"/>
    <w:rPr>
      <w:rFonts w:ascii="Garamond" w:eastAsiaTheme="minorHAnsi" w:hAnsi="Garamond"/>
      <w:sz w:val="24"/>
      <w:lang w:eastAsia="en-US"/>
    </w:rPr>
  </w:style>
  <w:style w:type="paragraph" w:customStyle="1" w:styleId="2D081FF6688C42A4842E3B9F02B074A77">
    <w:name w:val="2D081FF6688C42A4842E3B9F02B074A77"/>
    <w:rsid w:val="00AB0F09"/>
    <w:rPr>
      <w:rFonts w:ascii="Garamond" w:eastAsiaTheme="minorHAnsi" w:hAnsi="Garamond"/>
      <w:sz w:val="24"/>
      <w:lang w:eastAsia="en-US"/>
    </w:rPr>
  </w:style>
  <w:style w:type="paragraph" w:customStyle="1" w:styleId="D63363A140A3422EA051C32E0F6386DE7">
    <w:name w:val="D63363A140A3422EA051C32E0F6386DE7"/>
    <w:rsid w:val="00AB0F09"/>
    <w:rPr>
      <w:rFonts w:ascii="Garamond" w:eastAsiaTheme="minorHAnsi" w:hAnsi="Garamond"/>
      <w:sz w:val="24"/>
      <w:lang w:eastAsia="en-US"/>
    </w:rPr>
  </w:style>
  <w:style w:type="paragraph" w:customStyle="1" w:styleId="27EA8812E2A6431F83013FD5B156E7C97">
    <w:name w:val="27EA8812E2A6431F83013FD5B156E7C97"/>
    <w:rsid w:val="00AB0F09"/>
    <w:rPr>
      <w:rFonts w:ascii="Garamond" w:eastAsiaTheme="minorHAnsi" w:hAnsi="Garamond"/>
      <w:sz w:val="24"/>
      <w:lang w:eastAsia="en-US"/>
    </w:rPr>
  </w:style>
  <w:style w:type="paragraph" w:customStyle="1" w:styleId="1888BAEE88FA4C689D2BD0027E122B9E7">
    <w:name w:val="1888BAEE88FA4C689D2BD0027E122B9E7"/>
    <w:rsid w:val="00AB0F09"/>
    <w:rPr>
      <w:rFonts w:ascii="Garamond" w:eastAsiaTheme="minorHAnsi" w:hAnsi="Garamond"/>
      <w:sz w:val="24"/>
      <w:lang w:eastAsia="en-US"/>
    </w:rPr>
  </w:style>
  <w:style w:type="paragraph" w:customStyle="1" w:styleId="B46BD6A0D1114ED491F1ED53B5250E647">
    <w:name w:val="B46BD6A0D1114ED491F1ED53B5250E647"/>
    <w:rsid w:val="00AB0F0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3">
    <w:name w:val="2B9CBBB66CDA433ABC38EF4770C631FB13"/>
    <w:rsid w:val="00B84AFA"/>
    <w:rPr>
      <w:rFonts w:ascii="Garamond" w:eastAsiaTheme="minorHAnsi" w:hAnsi="Garamond"/>
      <w:sz w:val="24"/>
      <w:lang w:eastAsia="en-US"/>
    </w:rPr>
  </w:style>
  <w:style w:type="paragraph" w:customStyle="1" w:styleId="938275D01CFE4C419AFAC03B73A4D5B613">
    <w:name w:val="938275D01CFE4C419AFAC03B73A4D5B613"/>
    <w:rsid w:val="00B84AFA"/>
    <w:rPr>
      <w:rFonts w:ascii="Garamond" w:eastAsiaTheme="minorHAnsi" w:hAnsi="Garamond"/>
      <w:sz w:val="24"/>
      <w:lang w:eastAsia="en-US"/>
    </w:rPr>
  </w:style>
  <w:style w:type="paragraph" w:customStyle="1" w:styleId="89D2F5FA5144422E8249B8E6938A190713">
    <w:name w:val="89D2F5FA5144422E8249B8E6938A190713"/>
    <w:rsid w:val="00B84AFA"/>
    <w:rPr>
      <w:rFonts w:ascii="Garamond" w:eastAsiaTheme="minorHAnsi" w:hAnsi="Garamond"/>
      <w:sz w:val="24"/>
      <w:lang w:eastAsia="en-US"/>
    </w:rPr>
  </w:style>
  <w:style w:type="paragraph" w:customStyle="1" w:styleId="2BC1C3CAB9614A0FB9B7F7D49407CD2513">
    <w:name w:val="2BC1C3CAB9614A0FB9B7F7D49407CD2513"/>
    <w:rsid w:val="00B84AFA"/>
    <w:rPr>
      <w:rFonts w:ascii="Garamond" w:eastAsiaTheme="minorHAnsi" w:hAnsi="Garamond"/>
      <w:sz w:val="24"/>
      <w:lang w:eastAsia="en-US"/>
    </w:rPr>
  </w:style>
  <w:style w:type="paragraph" w:customStyle="1" w:styleId="38174348BFC6445BAF8357316300AE9E13">
    <w:name w:val="38174348BFC6445BAF8357316300AE9E13"/>
    <w:rsid w:val="00B84AFA"/>
    <w:rPr>
      <w:rFonts w:ascii="Garamond" w:eastAsiaTheme="minorHAnsi" w:hAnsi="Garamond"/>
      <w:sz w:val="24"/>
      <w:lang w:eastAsia="en-US"/>
    </w:rPr>
  </w:style>
  <w:style w:type="paragraph" w:customStyle="1" w:styleId="9BB94253C50344D190CD9B34E783947513">
    <w:name w:val="9BB94253C50344D190CD9B34E783947513"/>
    <w:rsid w:val="00B84AFA"/>
    <w:rPr>
      <w:rFonts w:ascii="Garamond" w:eastAsiaTheme="minorHAnsi" w:hAnsi="Garamond"/>
      <w:sz w:val="24"/>
      <w:lang w:eastAsia="en-US"/>
    </w:rPr>
  </w:style>
  <w:style w:type="paragraph" w:customStyle="1" w:styleId="A58756C751F34FEDBA02F90F6438CF4113">
    <w:name w:val="A58756C751F34FEDBA02F90F6438CF4113"/>
    <w:rsid w:val="00B84AFA"/>
    <w:rPr>
      <w:rFonts w:ascii="Garamond" w:eastAsiaTheme="minorHAnsi" w:hAnsi="Garamond"/>
      <w:sz w:val="24"/>
      <w:lang w:eastAsia="en-US"/>
    </w:rPr>
  </w:style>
  <w:style w:type="paragraph" w:customStyle="1" w:styleId="53686733D3104E49800EA28603A9E42B13">
    <w:name w:val="53686733D3104E49800EA28603A9E42B13"/>
    <w:rsid w:val="00B84AFA"/>
    <w:rPr>
      <w:rFonts w:ascii="Garamond" w:eastAsiaTheme="minorHAnsi" w:hAnsi="Garamond"/>
      <w:sz w:val="24"/>
      <w:lang w:eastAsia="en-US"/>
    </w:rPr>
  </w:style>
  <w:style w:type="paragraph" w:customStyle="1" w:styleId="583E8891572E4E12BE2AD23645151CFC13">
    <w:name w:val="583E8891572E4E12BE2AD23645151CFC13"/>
    <w:rsid w:val="00B84AFA"/>
    <w:rPr>
      <w:rFonts w:ascii="Garamond" w:eastAsiaTheme="minorHAnsi" w:hAnsi="Garamond"/>
      <w:sz w:val="24"/>
      <w:lang w:eastAsia="en-US"/>
    </w:rPr>
  </w:style>
  <w:style w:type="paragraph" w:customStyle="1" w:styleId="EBDE4FDA1B9D436EA1113C1DF026DA0413">
    <w:name w:val="EBDE4FDA1B9D436EA1113C1DF026DA0413"/>
    <w:rsid w:val="00B84AFA"/>
    <w:rPr>
      <w:rFonts w:ascii="Garamond" w:eastAsiaTheme="minorHAnsi" w:hAnsi="Garamond"/>
      <w:sz w:val="24"/>
      <w:lang w:eastAsia="en-US"/>
    </w:rPr>
  </w:style>
  <w:style w:type="paragraph" w:customStyle="1" w:styleId="280D436B70F949A4A9A64E105419513613">
    <w:name w:val="280D436B70F949A4A9A64E105419513613"/>
    <w:rsid w:val="00B84AFA"/>
    <w:rPr>
      <w:rFonts w:ascii="Garamond" w:eastAsiaTheme="minorHAnsi" w:hAnsi="Garamond"/>
      <w:sz w:val="24"/>
      <w:lang w:eastAsia="en-US"/>
    </w:rPr>
  </w:style>
  <w:style w:type="paragraph" w:customStyle="1" w:styleId="A7F4F445C80D42BFB67154256DAD87198">
    <w:name w:val="A7F4F445C80D42BFB67154256DAD87198"/>
    <w:rsid w:val="00B84AFA"/>
    <w:rPr>
      <w:rFonts w:ascii="Garamond" w:eastAsiaTheme="minorHAnsi" w:hAnsi="Garamond"/>
      <w:sz w:val="24"/>
      <w:lang w:eastAsia="en-US"/>
    </w:rPr>
  </w:style>
  <w:style w:type="paragraph" w:customStyle="1" w:styleId="2D081FF6688C42A4842E3B9F02B074A78">
    <w:name w:val="2D081FF6688C42A4842E3B9F02B074A78"/>
    <w:rsid w:val="00B84AFA"/>
    <w:rPr>
      <w:rFonts w:ascii="Garamond" w:eastAsiaTheme="minorHAnsi" w:hAnsi="Garamond"/>
      <w:sz w:val="24"/>
      <w:lang w:eastAsia="en-US"/>
    </w:rPr>
  </w:style>
  <w:style w:type="paragraph" w:customStyle="1" w:styleId="D63363A140A3422EA051C32E0F6386DE8">
    <w:name w:val="D63363A140A3422EA051C32E0F6386DE8"/>
    <w:rsid w:val="00B84AFA"/>
    <w:rPr>
      <w:rFonts w:ascii="Garamond" w:eastAsiaTheme="minorHAnsi" w:hAnsi="Garamond"/>
      <w:sz w:val="24"/>
      <w:lang w:eastAsia="en-US"/>
    </w:rPr>
  </w:style>
  <w:style w:type="paragraph" w:customStyle="1" w:styleId="27EA8812E2A6431F83013FD5B156E7C98">
    <w:name w:val="27EA8812E2A6431F83013FD5B156E7C98"/>
    <w:rsid w:val="00B84AFA"/>
    <w:rPr>
      <w:rFonts w:ascii="Garamond" w:eastAsiaTheme="minorHAnsi" w:hAnsi="Garamond"/>
      <w:sz w:val="24"/>
      <w:lang w:eastAsia="en-US"/>
    </w:rPr>
  </w:style>
  <w:style w:type="paragraph" w:customStyle="1" w:styleId="1888BAEE88FA4C689D2BD0027E122B9E8">
    <w:name w:val="1888BAEE88FA4C689D2BD0027E122B9E8"/>
    <w:rsid w:val="00B84AFA"/>
    <w:rPr>
      <w:rFonts w:ascii="Garamond" w:eastAsiaTheme="minorHAnsi" w:hAnsi="Garamond"/>
      <w:sz w:val="24"/>
      <w:lang w:eastAsia="en-US"/>
    </w:rPr>
  </w:style>
  <w:style w:type="paragraph" w:customStyle="1" w:styleId="B46BD6A0D1114ED491F1ED53B5250E648">
    <w:name w:val="B46BD6A0D1114ED491F1ED53B5250E648"/>
    <w:rsid w:val="00B84AFA"/>
    <w:rPr>
      <w:rFonts w:ascii="Garamond" w:eastAsiaTheme="minorHAnsi" w:hAnsi="Garamond"/>
      <w:sz w:val="24"/>
      <w:lang w:eastAsia="en-US"/>
    </w:rPr>
  </w:style>
  <w:style w:type="paragraph" w:customStyle="1" w:styleId="2B9CBBB66CDA433ABC38EF4770C631FB14">
    <w:name w:val="2B9CBBB66CDA433ABC38EF4770C631FB14"/>
    <w:rsid w:val="008763FF"/>
    <w:rPr>
      <w:rFonts w:ascii="Garamond" w:eastAsiaTheme="minorHAnsi" w:hAnsi="Garamond"/>
      <w:sz w:val="24"/>
      <w:lang w:eastAsia="en-US"/>
    </w:rPr>
  </w:style>
  <w:style w:type="paragraph" w:customStyle="1" w:styleId="938275D01CFE4C419AFAC03B73A4D5B614">
    <w:name w:val="938275D01CFE4C419AFAC03B73A4D5B614"/>
    <w:rsid w:val="008763FF"/>
    <w:rPr>
      <w:rFonts w:ascii="Garamond" w:eastAsiaTheme="minorHAnsi" w:hAnsi="Garamond"/>
      <w:sz w:val="24"/>
      <w:lang w:eastAsia="en-US"/>
    </w:rPr>
  </w:style>
  <w:style w:type="paragraph" w:customStyle="1" w:styleId="89D2F5FA5144422E8249B8E6938A190714">
    <w:name w:val="89D2F5FA5144422E8249B8E6938A190714"/>
    <w:rsid w:val="008763FF"/>
    <w:rPr>
      <w:rFonts w:ascii="Garamond" w:eastAsiaTheme="minorHAnsi" w:hAnsi="Garamond"/>
      <w:sz w:val="24"/>
      <w:lang w:eastAsia="en-US"/>
    </w:rPr>
  </w:style>
  <w:style w:type="paragraph" w:customStyle="1" w:styleId="2BC1C3CAB9614A0FB9B7F7D49407CD2514">
    <w:name w:val="2BC1C3CAB9614A0FB9B7F7D49407CD2514"/>
    <w:rsid w:val="008763FF"/>
    <w:rPr>
      <w:rFonts w:ascii="Garamond" w:eastAsiaTheme="minorHAnsi" w:hAnsi="Garamond"/>
      <w:sz w:val="24"/>
      <w:lang w:eastAsia="en-US"/>
    </w:rPr>
  </w:style>
  <w:style w:type="paragraph" w:customStyle="1" w:styleId="38174348BFC6445BAF8357316300AE9E14">
    <w:name w:val="38174348BFC6445BAF8357316300AE9E14"/>
    <w:rsid w:val="008763FF"/>
    <w:rPr>
      <w:rFonts w:ascii="Garamond" w:eastAsiaTheme="minorHAnsi" w:hAnsi="Garamond"/>
      <w:sz w:val="24"/>
      <w:lang w:eastAsia="en-US"/>
    </w:rPr>
  </w:style>
  <w:style w:type="paragraph" w:customStyle="1" w:styleId="9BB94253C50344D190CD9B34E783947514">
    <w:name w:val="9BB94253C50344D190CD9B34E783947514"/>
    <w:rsid w:val="008763FF"/>
    <w:rPr>
      <w:rFonts w:ascii="Garamond" w:eastAsiaTheme="minorHAnsi" w:hAnsi="Garamond"/>
      <w:sz w:val="24"/>
      <w:lang w:eastAsia="en-US"/>
    </w:rPr>
  </w:style>
  <w:style w:type="paragraph" w:customStyle="1" w:styleId="A58756C751F34FEDBA02F90F6438CF4114">
    <w:name w:val="A58756C751F34FEDBA02F90F6438CF4114"/>
    <w:rsid w:val="008763FF"/>
    <w:rPr>
      <w:rFonts w:ascii="Garamond" w:eastAsiaTheme="minorHAnsi" w:hAnsi="Garamond"/>
      <w:sz w:val="24"/>
      <w:lang w:eastAsia="en-US"/>
    </w:rPr>
  </w:style>
  <w:style w:type="paragraph" w:customStyle="1" w:styleId="53686733D3104E49800EA28603A9E42B14">
    <w:name w:val="53686733D3104E49800EA28603A9E42B14"/>
    <w:rsid w:val="008763FF"/>
    <w:rPr>
      <w:rFonts w:ascii="Garamond" w:eastAsiaTheme="minorHAnsi" w:hAnsi="Garamond"/>
      <w:sz w:val="24"/>
      <w:lang w:eastAsia="en-US"/>
    </w:rPr>
  </w:style>
  <w:style w:type="paragraph" w:customStyle="1" w:styleId="583E8891572E4E12BE2AD23645151CFC14">
    <w:name w:val="583E8891572E4E12BE2AD23645151CFC14"/>
    <w:rsid w:val="008763FF"/>
    <w:rPr>
      <w:rFonts w:ascii="Garamond" w:eastAsiaTheme="minorHAnsi" w:hAnsi="Garamond"/>
      <w:sz w:val="24"/>
      <w:lang w:eastAsia="en-US"/>
    </w:rPr>
  </w:style>
  <w:style w:type="paragraph" w:customStyle="1" w:styleId="EBDE4FDA1B9D436EA1113C1DF026DA0414">
    <w:name w:val="EBDE4FDA1B9D436EA1113C1DF026DA0414"/>
    <w:rsid w:val="008763FF"/>
    <w:rPr>
      <w:rFonts w:ascii="Garamond" w:eastAsiaTheme="minorHAnsi" w:hAnsi="Garamond"/>
      <w:sz w:val="24"/>
      <w:lang w:eastAsia="en-US"/>
    </w:rPr>
  </w:style>
  <w:style w:type="paragraph" w:customStyle="1" w:styleId="280D436B70F949A4A9A64E105419513614">
    <w:name w:val="280D436B70F949A4A9A64E105419513614"/>
    <w:rsid w:val="008763FF"/>
    <w:rPr>
      <w:rFonts w:ascii="Garamond" w:eastAsiaTheme="minorHAnsi" w:hAnsi="Garamond"/>
      <w:sz w:val="24"/>
      <w:lang w:eastAsia="en-US"/>
    </w:rPr>
  </w:style>
  <w:style w:type="paragraph" w:customStyle="1" w:styleId="A7F4F445C80D42BFB67154256DAD87199">
    <w:name w:val="A7F4F445C80D42BFB67154256DAD87199"/>
    <w:rsid w:val="008763FF"/>
    <w:rPr>
      <w:rFonts w:ascii="Garamond" w:eastAsiaTheme="minorHAnsi" w:hAnsi="Garamond"/>
      <w:sz w:val="24"/>
      <w:lang w:eastAsia="en-US"/>
    </w:rPr>
  </w:style>
  <w:style w:type="paragraph" w:customStyle="1" w:styleId="2D081FF6688C42A4842E3B9F02B074A79">
    <w:name w:val="2D081FF6688C42A4842E3B9F02B074A79"/>
    <w:rsid w:val="008763FF"/>
    <w:rPr>
      <w:rFonts w:ascii="Garamond" w:eastAsiaTheme="minorHAnsi" w:hAnsi="Garamond"/>
      <w:sz w:val="24"/>
      <w:lang w:eastAsia="en-US"/>
    </w:rPr>
  </w:style>
  <w:style w:type="paragraph" w:customStyle="1" w:styleId="D63363A140A3422EA051C32E0F6386DE9">
    <w:name w:val="D63363A140A3422EA051C32E0F6386DE9"/>
    <w:rsid w:val="008763FF"/>
    <w:rPr>
      <w:rFonts w:ascii="Garamond" w:eastAsiaTheme="minorHAnsi" w:hAnsi="Garamond"/>
      <w:sz w:val="24"/>
      <w:lang w:eastAsia="en-US"/>
    </w:rPr>
  </w:style>
  <w:style w:type="paragraph" w:customStyle="1" w:styleId="27EA8812E2A6431F83013FD5B156E7C99">
    <w:name w:val="27EA8812E2A6431F83013FD5B156E7C99"/>
    <w:rsid w:val="008763FF"/>
    <w:rPr>
      <w:rFonts w:ascii="Garamond" w:eastAsiaTheme="minorHAnsi" w:hAnsi="Garamond"/>
      <w:sz w:val="24"/>
      <w:lang w:eastAsia="en-US"/>
    </w:rPr>
  </w:style>
  <w:style w:type="paragraph" w:customStyle="1" w:styleId="1888BAEE88FA4C689D2BD0027E122B9E9">
    <w:name w:val="1888BAEE88FA4C689D2BD0027E122B9E9"/>
    <w:rsid w:val="008763FF"/>
    <w:rPr>
      <w:rFonts w:ascii="Garamond" w:eastAsiaTheme="minorHAnsi" w:hAnsi="Garamond"/>
      <w:sz w:val="24"/>
      <w:lang w:eastAsia="en-US"/>
    </w:rPr>
  </w:style>
  <w:style w:type="paragraph" w:customStyle="1" w:styleId="B46BD6A0D1114ED491F1ED53B5250E649">
    <w:name w:val="B46BD6A0D1114ED491F1ED53B5250E649"/>
    <w:rsid w:val="008763FF"/>
    <w:rPr>
      <w:rFonts w:ascii="Garamond" w:eastAsiaTheme="minorHAnsi" w:hAnsi="Garamond"/>
      <w:sz w:val="24"/>
      <w:lang w:eastAsia="en-US"/>
    </w:rPr>
  </w:style>
  <w:style w:type="paragraph" w:customStyle="1" w:styleId="9AA078D4A6BA48E390BE6131DAB02C4D">
    <w:name w:val="9AA078D4A6BA48E390BE6131DAB02C4D"/>
    <w:rsid w:val="001A1222"/>
  </w:style>
  <w:style w:type="paragraph" w:customStyle="1" w:styleId="9B5CBF4859CD4C6091EC09B172DF1A1C">
    <w:name w:val="9B5CBF4859CD4C6091EC09B172DF1A1C"/>
    <w:rsid w:val="001A1222"/>
  </w:style>
  <w:style w:type="paragraph" w:customStyle="1" w:styleId="9CBE681062C24A8CA6DE82F0DBCC7F58">
    <w:name w:val="9CBE681062C24A8CA6DE82F0DBCC7F58"/>
    <w:rsid w:val="001A1222"/>
  </w:style>
  <w:style w:type="paragraph" w:customStyle="1" w:styleId="C1DFEF71C2AD4E4D860B8070D80D177C">
    <w:name w:val="C1DFEF71C2AD4E4D860B8070D80D177C"/>
    <w:rsid w:val="001A1222"/>
  </w:style>
  <w:style w:type="paragraph" w:customStyle="1" w:styleId="C889E9BAC19A411B9F92B05148A1AAC9">
    <w:name w:val="C889E9BAC19A411B9F92B05148A1AAC9"/>
    <w:rsid w:val="001A1222"/>
  </w:style>
  <w:style w:type="paragraph" w:customStyle="1" w:styleId="6EF5FA83D73F4F16B037B65ED402BB42">
    <w:name w:val="6EF5FA83D73F4F16B037B65ED402BB42"/>
    <w:rsid w:val="001A1222"/>
  </w:style>
  <w:style w:type="paragraph" w:customStyle="1" w:styleId="2B9CBBB66CDA433ABC38EF4770C631FB15">
    <w:name w:val="2B9CBBB66CDA433ABC38EF4770C631FB15"/>
    <w:rsid w:val="001A1222"/>
    <w:rPr>
      <w:rFonts w:ascii="Garamond" w:eastAsiaTheme="minorHAnsi" w:hAnsi="Garamond"/>
      <w:sz w:val="24"/>
      <w:lang w:eastAsia="en-US"/>
    </w:rPr>
  </w:style>
  <w:style w:type="paragraph" w:customStyle="1" w:styleId="938275D01CFE4C419AFAC03B73A4D5B615">
    <w:name w:val="938275D01CFE4C419AFAC03B73A4D5B615"/>
    <w:rsid w:val="001A1222"/>
    <w:rPr>
      <w:rFonts w:ascii="Garamond" w:eastAsiaTheme="minorHAnsi" w:hAnsi="Garamond"/>
      <w:sz w:val="24"/>
      <w:lang w:eastAsia="en-US"/>
    </w:rPr>
  </w:style>
  <w:style w:type="paragraph" w:customStyle="1" w:styleId="89D2F5FA5144422E8249B8E6938A190715">
    <w:name w:val="89D2F5FA5144422E8249B8E6938A190715"/>
    <w:rsid w:val="001A1222"/>
    <w:rPr>
      <w:rFonts w:ascii="Garamond" w:eastAsiaTheme="minorHAnsi" w:hAnsi="Garamond"/>
      <w:sz w:val="24"/>
      <w:lang w:eastAsia="en-US"/>
    </w:rPr>
  </w:style>
  <w:style w:type="paragraph" w:customStyle="1" w:styleId="2BC1C3CAB9614A0FB9B7F7D49407CD2515">
    <w:name w:val="2BC1C3CAB9614A0FB9B7F7D49407CD2515"/>
    <w:rsid w:val="001A1222"/>
    <w:rPr>
      <w:rFonts w:ascii="Garamond" w:eastAsiaTheme="minorHAnsi" w:hAnsi="Garamond"/>
      <w:sz w:val="24"/>
      <w:lang w:eastAsia="en-US"/>
    </w:rPr>
  </w:style>
  <w:style w:type="paragraph" w:customStyle="1" w:styleId="38174348BFC6445BAF8357316300AE9E15">
    <w:name w:val="38174348BFC6445BAF8357316300AE9E15"/>
    <w:rsid w:val="001A1222"/>
    <w:rPr>
      <w:rFonts w:ascii="Garamond" w:eastAsiaTheme="minorHAnsi" w:hAnsi="Garamond"/>
      <w:sz w:val="24"/>
      <w:lang w:eastAsia="en-US"/>
    </w:rPr>
  </w:style>
  <w:style w:type="paragraph" w:customStyle="1" w:styleId="9BB94253C50344D190CD9B34E783947515">
    <w:name w:val="9BB94253C50344D190CD9B34E783947515"/>
    <w:rsid w:val="001A1222"/>
    <w:rPr>
      <w:rFonts w:ascii="Garamond" w:eastAsiaTheme="minorHAnsi" w:hAnsi="Garamond"/>
      <w:sz w:val="24"/>
      <w:lang w:eastAsia="en-US"/>
    </w:rPr>
  </w:style>
  <w:style w:type="paragraph" w:customStyle="1" w:styleId="A58756C751F34FEDBA02F90F6438CF4115">
    <w:name w:val="A58756C751F34FEDBA02F90F6438CF4115"/>
    <w:rsid w:val="001A1222"/>
    <w:rPr>
      <w:rFonts w:ascii="Garamond" w:eastAsiaTheme="minorHAnsi" w:hAnsi="Garamond"/>
      <w:sz w:val="24"/>
      <w:lang w:eastAsia="en-US"/>
    </w:rPr>
  </w:style>
  <w:style w:type="paragraph" w:customStyle="1" w:styleId="53686733D3104E49800EA28603A9E42B15">
    <w:name w:val="53686733D3104E49800EA28603A9E42B15"/>
    <w:rsid w:val="001A1222"/>
    <w:rPr>
      <w:rFonts w:ascii="Garamond" w:eastAsiaTheme="minorHAnsi" w:hAnsi="Garamond"/>
      <w:sz w:val="24"/>
      <w:lang w:eastAsia="en-US"/>
    </w:rPr>
  </w:style>
  <w:style w:type="paragraph" w:customStyle="1" w:styleId="583E8891572E4E12BE2AD23645151CFC15">
    <w:name w:val="583E8891572E4E12BE2AD23645151CFC15"/>
    <w:rsid w:val="001A1222"/>
    <w:rPr>
      <w:rFonts w:ascii="Garamond" w:eastAsiaTheme="minorHAnsi" w:hAnsi="Garamond"/>
      <w:sz w:val="24"/>
      <w:lang w:eastAsia="en-US"/>
    </w:rPr>
  </w:style>
  <w:style w:type="paragraph" w:customStyle="1" w:styleId="EBDE4FDA1B9D436EA1113C1DF026DA0415">
    <w:name w:val="EBDE4FDA1B9D436EA1113C1DF026DA0415"/>
    <w:rsid w:val="001A1222"/>
    <w:rPr>
      <w:rFonts w:ascii="Garamond" w:eastAsiaTheme="minorHAnsi" w:hAnsi="Garamond"/>
      <w:sz w:val="24"/>
      <w:lang w:eastAsia="en-US"/>
    </w:rPr>
  </w:style>
  <w:style w:type="paragraph" w:customStyle="1" w:styleId="280D436B70F949A4A9A64E105419513615">
    <w:name w:val="280D436B70F949A4A9A64E105419513615"/>
    <w:rsid w:val="001A1222"/>
    <w:rPr>
      <w:rFonts w:ascii="Garamond" w:eastAsiaTheme="minorHAnsi" w:hAnsi="Garamond"/>
      <w:sz w:val="24"/>
      <w:lang w:eastAsia="en-US"/>
    </w:rPr>
  </w:style>
  <w:style w:type="paragraph" w:customStyle="1" w:styleId="A7F4F445C80D42BFB67154256DAD871910">
    <w:name w:val="A7F4F445C80D42BFB67154256DAD871910"/>
    <w:rsid w:val="001A1222"/>
    <w:rPr>
      <w:rFonts w:ascii="Garamond" w:eastAsiaTheme="minorHAnsi" w:hAnsi="Garamond"/>
      <w:sz w:val="24"/>
      <w:lang w:eastAsia="en-US"/>
    </w:rPr>
  </w:style>
  <w:style w:type="paragraph" w:customStyle="1" w:styleId="2D081FF6688C42A4842E3B9F02B074A710">
    <w:name w:val="2D081FF6688C42A4842E3B9F02B074A710"/>
    <w:rsid w:val="001A1222"/>
    <w:rPr>
      <w:rFonts w:ascii="Garamond" w:eastAsiaTheme="minorHAnsi" w:hAnsi="Garamond"/>
      <w:sz w:val="24"/>
      <w:lang w:eastAsia="en-US"/>
    </w:rPr>
  </w:style>
  <w:style w:type="paragraph" w:customStyle="1" w:styleId="D63363A140A3422EA051C32E0F6386DE10">
    <w:name w:val="D63363A140A3422EA051C32E0F6386DE10"/>
    <w:rsid w:val="001A1222"/>
    <w:rPr>
      <w:rFonts w:ascii="Garamond" w:eastAsiaTheme="minorHAnsi" w:hAnsi="Garamond"/>
      <w:sz w:val="24"/>
      <w:lang w:eastAsia="en-US"/>
    </w:rPr>
  </w:style>
  <w:style w:type="paragraph" w:customStyle="1" w:styleId="27EA8812E2A6431F83013FD5B156E7C910">
    <w:name w:val="27EA8812E2A6431F83013FD5B156E7C910"/>
    <w:rsid w:val="001A1222"/>
    <w:rPr>
      <w:rFonts w:ascii="Garamond" w:eastAsiaTheme="minorHAnsi" w:hAnsi="Garamond"/>
      <w:sz w:val="24"/>
      <w:lang w:eastAsia="en-US"/>
    </w:rPr>
  </w:style>
  <w:style w:type="paragraph" w:customStyle="1" w:styleId="1888BAEE88FA4C689D2BD0027E122B9E10">
    <w:name w:val="1888BAEE88FA4C689D2BD0027E122B9E10"/>
    <w:rsid w:val="001A1222"/>
    <w:rPr>
      <w:rFonts w:ascii="Garamond" w:eastAsiaTheme="minorHAnsi" w:hAnsi="Garamond"/>
      <w:sz w:val="24"/>
      <w:lang w:eastAsia="en-US"/>
    </w:rPr>
  </w:style>
  <w:style w:type="paragraph" w:customStyle="1" w:styleId="B46BD6A0D1114ED491F1ED53B5250E6410">
    <w:name w:val="B46BD6A0D1114ED491F1ED53B5250E6410"/>
    <w:rsid w:val="001A1222"/>
    <w:rPr>
      <w:rFonts w:ascii="Garamond" w:eastAsiaTheme="minorHAnsi" w:hAnsi="Garamond"/>
      <w:sz w:val="24"/>
      <w:lang w:eastAsia="en-US"/>
    </w:rPr>
  </w:style>
  <w:style w:type="paragraph" w:customStyle="1" w:styleId="9AA078D4A6BA48E390BE6131DAB02C4D1">
    <w:name w:val="9AA078D4A6BA48E390BE6131DAB02C4D1"/>
    <w:rsid w:val="001A1222"/>
    <w:rPr>
      <w:rFonts w:ascii="Garamond" w:eastAsiaTheme="minorHAnsi" w:hAnsi="Garamond"/>
      <w:sz w:val="24"/>
      <w:lang w:eastAsia="en-US"/>
    </w:rPr>
  </w:style>
  <w:style w:type="paragraph" w:customStyle="1" w:styleId="9B5CBF4859CD4C6091EC09B172DF1A1C1">
    <w:name w:val="9B5CBF4859CD4C6091EC09B172DF1A1C1"/>
    <w:rsid w:val="001A1222"/>
    <w:rPr>
      <w:rFonts w:ascii="Garamond" w:eastAsiaTheme="minorHAnsi" w:hAnsi="Garamond"/>
      <w:sz w:val="24"/>
      <w:lang w:eastAsia="en-US"/>
    </w:rPr>
  </w:style>
  <w:style w:type="paragraph" w:customStyle="1" w:styleId="9CBE681062C24A8CA6DE82F0DBCC7F581">
    <w:name w:val="9CBE681062C24A8CA6DE82F0DBCC7F581"/>
    <w:rsid w:val="001A1222"/>
    <w:rPr>
      <w:rFonts w:ascii="Garamond" w:eastAsiaTheme="minorHAnsi" w:hAnsi="Garamond"/>
      <w:sz w:val="24"/>
      <w:lang w:eastAsia="en-US"/>
    </w:rPr>
  </w:style>
  <w:style w:type="paragraph" w:customStyle="1" w:styleId="C1DFEF71C2AD4E4D860B8070D80D177C1">
    <w:name w:val="C1DFEF71C2AD4E4D860B8070D80D177C1"/>
    <w:rsid w:val="001A1222"/>
    <w:rPr>
      <w:rFonts w:ascii="Garamond" w:eastAsiaTheme="minorHAnsi" w:hAnsi="Garamond"/>
      <w:sz w:val="24"/>
      <w:lang w:eastAsia="en-US"/>
    </w:rPr>
  </w:style>
  <w:style w:type="paragraph" w:customStyle="1" w:styleId="A1CCA58839E44453ACEC19BC33C88F2A">
    <w:name w:val="A1CCA58839E44453ACEC19BC33C88F2A"/>
    <w:rsid w:val="00854111"/>
  </w:style>
  <w:style w:type="paragraph" w:customStyle="1" w:styleId="770FD6B0E3774FB6B4E79555408F9359">
    <w:name w:val="770FD6B0E3774FB6B4E79555408F9359"/>
    <w:rsid w:val="00854111"/>
  </w:style>
  <w:style w:type="paragraph" w:customStyle="1" w:styleId="A245A6CFB73F4660BA42556AFCDE4F96">
    <w:name w:val="A245A6CFB73F4660BA42556AFCDE4F96"/>
    <w:rsid w:val="00854111"/>
  </w:style>
  <w:style w:type="paragraph" w:customStyle="1" w:styleId="2B9CBBB66CDA433ABC38EF4770C631FB16">
    <w:name w:val="2B9CBBB66CDA433ABC38EF4770C631FB16"/>
    <w:rsid w:val="0085411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6">
    <w:name w:val="938275D01CFE4C419AFAC03B73A4D5B616"/>
    <w:rsid w:val="0085411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6">
    <w:name w:val="89D2F5FA5144422E8249B8E6938A190716"/>
    <w:rsid w:val="0085411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6">
    <w:name w:val="2BC1C3CAB9614A0FB9B7F7D49407CD2516"/>
    <w:rsid w:val="0085411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6">
    <w:name w:val="38174348BFC6445BAF8357316300AE9E16"/>
    <w:rsid w:val="0085411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6">
    <w:name w:val="9BB94253C50344D190CD9B34E783947516"/>
    <w:rsid w:val="0085411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6">
    <w:name w:val="A58756C751F34FEDBA02F90F6438CF4116"/>
    <w:rsid w:val="0085411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6">
    <w:name w:val="53686733D3104E49800EA28603A9E42B16"/>
    <w:rsid w:val="0085411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6">
    <w:name w:val="583E8891572E4E12BE2AD23645151CFC16"/>
    <w:rsid w:val="0085411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6">
    <w:name w:val="EBDE4FDA1B9D436EA1113C1DF026DA0416"/>
    <w:rsid w:val="0085411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6">
    <w:name w:val="280D436B70F949A4A9A64E105419513616"/>
    <w:rsid w:val="00854111"/>
    <w:rPr>
      <w:rFonts w:ascii="Garamond" w:eastAsiaTheme="minorHAnsi" w:hAnsi="Garamond"/>
      <w:sz w:val="24"/>
      <w:lang w:eastAsia="en-US"/>
    </w:rPr>
  </w:style>
  <w:style w:type="paragraph" w:customStyle="1" w:styleId="A7F4F445C80D42BFB67154256DAD871911">
    <w:name w:val="A7F4F445C80D42BFB67154256DAD871911"/>
    <w:rsid w:val="00854111"/>
    <w:rPr>
      <w:rFonts w:ascii="Garamond" w:eastAsiaTheme="minorHAnsi" w:hAnsi="Garamond"/>
      <w:sz w:val="24"/>
      <w:lang w:eastAsia="en-US"/>
    </w:rPr>
  </w:style>
  <w:style w:type="paragraph" w:customStyle="1" w:styleId="2D081FF6688C42A4842E3B9F02B074A711">
    <w:name w:val="2D081FF6688C42A4842E3B9F02B074A711"/>
    <w:rsid w:val="00854111"/>
    <w:rPr>
      <w:rFonts w:ascii="Garamond" w:eastAsiaTheme="minorHAnsi" w:hAnsi="Garamond"/>
      <w:sz w:val="24"/>
      <w:lang w:eastAsia="en-US"/>
    </w:rPr>
  </w:style>
  <w:style w:type="paragraph" w:customStyle="1" w:styleId="D63363A140A3422EA051C32E0F6386DE11">
    <w:name w:val="D63363A140A3422EA051C32E0F6386DE11"/>
    <w:rsid w:val="00854111"/>
    <w:rPr>
      <w:rFonts w:ascii="Garamond" w:eastAsiaTheme="minorHAnsi" w:hAnsi="Garamond"/>
      <w:sz w:val="24"/>
      <w:lang w:eastAsia="en-US"/>
    </w:rPr>
  </w:style>
  <w:style w:type="paragraph" w:customStyle="1" w:styleId="27EA8812E2A6431F83013FD5B156E7C911">
    <w:name w:val="27EA8812E2A6431F83013FD5B156E7C911"/>
    <w:rsid w:val="00854111"/>
    <w:rPr>
      <w:rFonts w:ascii="Garamond" w:eastAsiaTheme="minorHAnsi" w:hAnsi="Garamond"/>
      <w:sz w:val="24"/>
      <w:lang w:eastAsia="en-US"/>
    </w:rPr>
  </w:style>
  <w:style w:type="paragraph" w:customStyle="1" w:styleId="1888BAEE88FA4C689D2BD0027E122B9E11">
    <w:name w:val="1888BAEE88FA4C689D2BD0027E122B9E11"/>
    <w:rsid w:val="00854111"/>
    <w:rPr>
      <w:rFonts w:ascii="Garamond" w:eastAsiaTheme="minorHAnsi" w:hAnsi="Garamond"/>
      <w:sz w:val="24"/>
      <w:lang w:eastAsia="en-US"/>
    </w:rPr>
  </w:style>
  <w:style w:type="paragraph" w:customStyle="1" w:styleId="B46BD6A0D1114ED491F1ED53B5250E6411">
    <w:name w:val="B46BD6A0D1114ED491F1ED53B5250E6411"/>
    <w:rsid w:val="00854111"/>
    <w:rPr>
      <w:rFonts w:ascii="Garamond" w:eastAsiaTheme="minorHAnsi" w:hAnsi="Garamond"/>
      <w:sz w:val="24"/>
      <w:lang w:eastAsia="en-US"/>
    </w:rPr>
  </w:style>
  <w:style w:type="paragraph" w:customStyle="1" w:styleId="9AA078D4A6BA48E390BE6131DAB02C4D2">
    <w:name w:val="9AA078D4A6BA48E390BE6131DAB02C4D2"/>
    <w:rsid w:val="00854111"/>
    <w:rPr>
      <w:rFonts w:ascii="Garamond" w:eastAsiaTheme="minorHAnsi" w:hAnsi="Garamond"/>
      <w:sz w:val="24"/>
      <w:lang w:eastAsia="en-US"/>
    </w:rPr>
  </w:style>
  <w:style w:type="paragraph" w:customStyle="1" w:styleId="9B5CBF4859CD4C6091EC09B172DF1A1C2">
    <w:name w:val="9B5CBF4859CD4C6091EC09B172DF1A1C2"/>
    <w:rsid w:val="00854111"/>
    <w:rPr>
      <w:rFonts w:ascii="Garamond" w:eastAsiaTheme="minorHAnsi" w:hAnsi="Garamond"/>
      <w:sz w:val="24"/>
      <w:lang w:eastAsia="en-US"/>
    </w:rPr>
  </w:style>
  <w:style w:type="paragraph" w:customStyle="1" w:styleId="9CBE681062C24A8CA6DE82F0DBCC7F582">
    <w:name w:val="9CBE681062C24A8CA6DE82F0DBCC7F582"/>
    <w:rsid w:val="00854111"/>
    <w:rPr>
      <w:rFonts w:ascii="Garamond" w:eastAsiaTheme="minorHAnsi" w:hAnsi="Garamond"/>
      <w:sz w:val="24"/>
      <w:lang w:eastAsia="en-US"/>
    </w:rPr>
  </w:style>
  <w:style w:type="paragraph" w:customStyle="1" w:styleId="C1DFEF71C2AD4E4D860B8070D80D177C2">
    <w:name w:val="C1DFEF71C2AD4E4D860B8070D80D177C2"/>
    <w:rsid w:val="00854111"/>
    <w:rPr>
      <w:rFonts w:ascii="Garamond" w:eastAsiaTheme="minorHAnsi" w:hAnsi="Garamond"/>
      <w:sz w:val="24"/>
      <w:lang w:eastAsia="en-US"/>
    </w:rPr>
  </w:style>
  <w:style w:type="paragraph" w:customStyle="1" w:styleId="A1CCA58839E44453ACEC19BC33C88F2A1">
    <w:name w:val="A1CCA58839E44453ACEC19BC33C88F2A1"/>
    <w:rsid w:val="00854111"/>
    <w:rPr>
      <w:rFonts w:ascii="Garamond" w:eastAsiaTheme="minorHAnsi" w:hAnsi="Garamond"/>
      <w:sz w:val="24"/>
      <w:lang w:eastAsia="en-US"/>
    </w:rPr>
  </w:style>
  <w:style w:type="paragraph" w:customStyle="1" w:styleId="770FD6B0E3774FB6B4E79555408F93591">
    <w:name w:val="770FD6B0E3774FB6B4E79555408F93591"/>
    <w:rsid w:val="00854111"/>
    <w:rPr>
      <w:rFonts w:ascii="Garamond" w:eastAsiaTheme="minorHAnsi" w:hAnsi="Garamond"/>
      <w:sz w:val="24"/>
      <w:lang w:eastAsia="en-US"/>
    </w:rPr>
  </w:style>
  <w:style w:type="paragraph" w:customStyle="1" w:styleId="A245A6CFB73F4660BA42556AFCDE4F961">
    <w:name w:val="A245A6CFB73F4660BA42556AFCDE4F961"/>
    <w:rsid w:val="0085411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7">
    <w:name w:val="2B9CBBB66CDA433ABC38EF4770C631FB17"/>
    <w:rsid w:val="003340E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7">
    <w:name w:val="938275D01CFE4C419AFAC03B73A4D5B617"/>
    <w:rsid w:val="003340E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7">
    <w:name w:val="89D2F5FA5144422E8249B8E6938A190717"/>
    <w:rsid w:val="003340E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7">
    <w:name w:val="2BC1C3CAB9614A0FB9B7F7D49407CD2517"/>
    <w:rsid w:val="003340E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7">
    <w:name w:val="38174348BFC6445BAF8357316300AE9E17"/>
    <w:rsid w:val="003340E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7">
    <w:name w:val="9BB94253C50344D190CD9B34E783947517"/>
    <w:rsid w:val="003340E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7">
    <w:name w:val="A58756C751F34FEDBA02F90F6438CF4117"/>
    <w:rsid w:val="003340E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7">
    <w:name w:val="53686733D3104E49800EA28603A9E42B17"/>
    <w:rsid w:val="003340E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7">
    <w:name w:val="583E8891572E4E12BE2AD23645151CFC17"/>
    <w:rsid w:val="003340E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7">
    <w:name w:val="EBDE4FDA1B9D436EA1113C1DF026DA0417"/>
    <w:rsid w:val="003340E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7">
    <w:name w:val="280D436B70F949A4A9A64E105419513617"/>
    <w:rsid w:val="003340E9"/>
    <w:rPr>
      <w:rFonts w:ascii="Garamond" w:eastAsiaTheme="minorHAnsi" w:hAnsi="Garamond"/>
      <w:sz w:val="24"/>
      <w:lang w:eastAsia="en-US"/>
    </w:rPr>
  </w:style>
  <w:style w:type="paragraph" w:customStyle="1" w:styleId="A7F4F445C80D42BFB67154256DAD871912">
    <w:name w:val="A7F4F445C80D42BFB67154256DAD871912"/>
    <w:rsid w:val="003340E9"/>
    <w:rPr>
      <w:rFonts w:ascii="Garamond" w:eastAsiaTheme="minorHAnsi" w:hAnsi="Garamond"/>
      <w:sz w:val="24"/>
      <w:lang w:eastAsia="en-US"/>
    </w:rPr>
  </w:style>
  <w:style w:type="paragraph" w:customStyle="1" w:styleId="2D081FF6688C42A4842E3B9F02B074A712">
    <w:name w:val="2D081FF6688C42A4842E3B9F02B074A712"/>
    <w:rsid w:val="003340E9"/>
    <w:rPr>
      <w:rFonts w:ascii="Garamond" w:eastAsiaTheme="minorHAnsi" w:hAnsi="Garamond"/>
      <w:sz w:val="24"/>
      <w:lang w:eastAsia="en-US"/>
    </w:rPr>
  </w:style>
  <w:style w:type="paragraph" w:customStyle="1" w:styleId="D63363A140A3422EA051C32E0F6386DE12">
    <w:name w:val="D63363A140A3422EA051C32E0F6386DE12"/>
    <w:rsid w:val="003340E9"/>
    <w:rPr>
      <w:rFonts w:ascii="Garamond" w:eastAsiaTheme="minorHAnsi" w:hAnsi="Garamond"/>
      <w:sz w:val="24"/>
      <w:lang w:eastAsia="en-US"/>
    </w:rPr>
  </w:style>
  <w:style w:type="paragraph" w:customStyle="1" w:styleId="27EA8812E2A6431F83013FD5B156E7C912">
    <w:name w:val="27EA8812E2A6431F83013FD5B156E7C912"/>
    <w:rsid w:val="003340E9"/>
    <w:rPr>
      <w:rFonts w:ascii="Garamond" w:eastAsiaTheme="minorHAnsi" w:hAnsi="Garamond"/>
      <w:sz w:val="24"/>
      <w:lang w:eastAsia="en-US"/>
    </w:rPr>
  </w:style>
  <w:style w:type="paragraph" w:customStyle="1" w:styleId="1888BAEE88FA4C689D2BD0027E122B9E12">
    <w:name w:val="1888BAEE88FA4C689D2BD0027E122B9E12"/>
    <w:rsid w:val="003340E9"/>
    <w:rPr>
      <w:rFonts w:ascii="Garamond" w:eastAsiaTheme="minorHAnsi" w:hAnsi="Garamond"/>
      <w:sz w:val="24"/>
      <w:lang w:eastAsia="en-US"/>
    </w:rPr>
  </w:style>
  <w:style w:type="paragraph" w:customStyle="1" w:styleId="B46BD6A0D1114ED491F1ED53B5250E6412">
    <w:name w:val="B46BD6A0D1114ED491F1ED53B5250E6412"/>
    <w:rsid w:val="003340E9"/>
    <w:rPr>
      <w:rFonts w:ascii="Garamond" w:eastAsiaTheme="minorHAnsi" w:hAnsi="Garamond"/>
      <w:sz w:val="24"/>
      <w:lang w:eastAsia="en-US"/>
    </w:rPr>
  </w:style>
  <w:style w:type="paragraph" w:customStyle="1" w:styleId="9AA078D4A6BA48E390BE6131DAB02C4D3">
    <w:name w:val="9AA078D4A6BA48E390BE6131DAB02C4D3"/>
    <w:rsid w:val="003340E9"/>
    <w:rPr>
      <w:rFonts w:ascii="Garamond" w:eastAsiaTheme="minorHAnsi" w:hAnsi="Garamond"/>
      <w:sz w:val="24"/>
      <w:lang w:eastAsia="en-US"/>
    </w:rPr>
  </w:style>
  <w:style w:type="paragraph" w:customStyle="1" w:styleId="9B5CBF4859CD4C6091EC09B172DF1A1C3">
    <w:name w:val="9B5CBF4859CD4C6091EC09B172DF1A1C3"/>
    <w:rsid w:val="003340E9"/>
    <w:rPr>
      <w:rFonts w:ascii="Garamond" w:eastAsiaTheme="minorHAnsi" w:hAnsi="Garamond"/>
      <w:sz w:val="24"/>
      <w:lang w:eastAsia="en-US"/>
    </w:rPr>
  </w:style>
  <w:style w:type="paragraph" w:customStyle="1" w:styleId="9CBE681062C24A8CA6DE82F0DBCC7F583">
    <w:name w:val="9CBE681062C24A8CA6DE82F0DBCC7F583"/>
    <w:rsid w:val="003340E9"/>
    <w:rPr>
      <w:rFonts w:ascii="Garamond" w:eastAsiaTheme="minorHAnsi" w:hAnsi="Garamond"/>
      <w:sz w:val="24"/>
      <w:lang w:eastAsia="en-US"/>
    </w:rPr>
  </w:style>
  <w:style w:type="paragraph" w:customStyle="1" w:styleId="C1DFEF71C2AD4E4D860B8070D80D177C3">
    <w:name w:val="C1DFEF71C2AD4E4D860B8070D80D177C3"/>
    <w:rsid w:val="003340E9"/>
    <w:rPr>
      <w:rFonts w:ascii="Garamond" w:eastAsiaTheme="minorHAnsi" w:hAnsi="Garamond"/>
      <w:sz w:val="24"/>
      <w:lang w:eastAsia="en-US"/>
    </w:rPr>
  </w:style>
  <w:style w:type="paragraph" w:customStyle="1" w:styleId="A1CCA58839E44453ACEC19BC33C88F2A2">
    <w:name w:val="A1CCA58839E44453ACEC19BC33C88F2A2"/>
    <w:rsid w:val="003340E9"/>
    <w:rPr>
      <w:rFonts w:ascii="Garamond" w:eastAsiaTheme="minorHAnsi" w:hAnsi="Garamond"/>
      <w:sz w:val="24"/>
      <w:lang w:eastAsia="en-US"/>
    </w:rPr>
  </w:style>
  <w:style w:type="paragraph" w:customStyle="1" w:styleId="770FD6B0E3774FB6B4E79555408F93592">
    <w:name w:val="770FD6B0E3774FB6B4E79555408F93592"/>
    <w:rsid w:val="003340E9"/>
    <w:rPr>
      <w:rFonts w:ascii="Garamond" w:eastAsiaTheme="minorHAnsi" w:hAnsi="Garamond"/>
      <w:sz w:val="24"/>
      <w:lang w:eastAsia="en-US"/>
    </w:rPr>
  </w:style>
  <w:style w:type="paragraph" w:customStyle="1" w:styleId="A245A6CFB73F4660BA42556AFCDE4F962">
    <w:name w:val="A245A6CFB73F4660BA42556AFCDE4F962"/>
    <w:rsid w:val="003340E9"/>
    <w:rPr>
      <w:rFonts w:ascii="Garamond" w:eastAsiaTheme="minorHAnsi" w:hAnsi="Garamond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59D6B2-7FF8-EB48-9249-AD4F8501F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3</Words>
  <Characters>1190</Characters>
  <Application>Microsoft Office Word</Application>
  <DocSecurity>0</DocSecurity>
  <Lines>26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Cardenal</dc:creator>
  <cp:lastModifiedBy>Usuario de Microsoft Office</cp:lastModifiedBy>
  <cp:revision>6</cp:revision>
  <dcterms:created xsi:type="dcterms:W3CDTF">2018-09-07T17:24:00Z</dcterms:created>
  <dcterms:modified xsi:type="dcterms:W3CDTF">2019-05-06T15:03:00Z</dcterms:modified>
</cp:coreProperties>
</file>